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25861" w14:textId="0A7C551D" w:rsidR="00560AFF" w:rsidRPr="00BE7AD5" w:rsidRDefault="003C67B1" w:rsidP="003C2B6A">
      <w:pPr>
        <w:pStyle w:val="ListParagraph"/>
        <w:spacing w:before="120"/>
        <w:ind w:left="0"/>
        <w:jc w:val="center"/>
        <w:rPr>
          <w:rFonts w:ascii="Arial" w:hAnsi="Arial" w:cs="Arial"/>
          <w:b/>
          <w:smallCaps/>
          <w:sz w:val="20"/>
          <w:szCs w:val="20"/>
        </w:rPr>
      </w:pPr>
      <w:bookmarkStart w:id="0" w:name="_GoBack"/>
      <w:bookmarkEnd w:id="0"/>
      <w:r w:rsidRPr="00BE7AD5">
        <w:rPr>
          <w:rFonts w:ascii="Arial" w:hAnsi="Arial" w:cs="Arial"/>
          <w:b/>
          <w:smallCaps/>
          <w:sz w:val="20"/>
          <w:szCs w:val="20"/>
        </w:rPr>
        <w:t>Communication G</w:t>
      </w:r>
      <w:r w:rsidR="00231F63" w:rsidRPr="00BE7AD5">
        <w:rPr>
          <w:rFonts w:ascii="Arial" w:hAnsi="Arial" w:cs="Arial"/>
          <w:b/>
          <w:smallCaps/>
          <w:sz w:val="20"/>
          <w:szCs w:val="20"/>
        </w:rPr>
        <w:t>rading Rubric</w:t>
      </w:r>
    </w:p>
    <w:p w14:paraId="46B547E5" w14:textId="603281C1" w:rsidR="00B202C8" w:rsidRPr="00BE7AD5" w:rsidRDefault="00231F63" w:rsidP="00895B53">
      <w:pPr>
        <w:pStyle w:val="ListParagraph"/>
        <w:spacing w:before="120"/>
        <w:ind w:left="0"/>
        <w:jc w:val="center"/>
        <w:rPr>
          <w:rFonts w:ascii="Arial" w:eastAsia="Calibri" w:hAnsi="Arial" w:cs="Arial"/>
          <w:b/>
          <w:sz w:val="20"/>
          <w:szCs w:val="20"/>
        </w:rPr>
      </w:pPr>
      <w:r w:rsidRPr="00BE7AD5">
        <w:rPr>
          <w:rFonts w:ascii="Arial" w:hAnsi="Arial" w:cs="Arial"/>
          <w:b/>
          <w:smallCaps/>
          <w:sz w:val="20"/>
          <w:szCs w:val="20"/>
        </w:rPr>
        <w:t>1</w:t>
      </w:r>
      <w:r w:rsidR="00D750DF">
        <w:rPr>
          <w:rFonts w:ascii="Arial" w:hAnsi="Arial" w:cs="Arial"/>
          <w:b/>
          <w:smallCaps/>
          <w:sz w:val="20"/>
          <w:szCs w:val="20"/>
        </w:rPr>
        <w:t>4</w:t>
      </w:r>
      <w:r w:rsidR="0008185E" w:rsidRPr="00BE7AD5">
        <w:rPr>
          <w:rFonts w:ascii="Arial" w:hAnsi="Arial" w:cs="Arial"/>
          <w:b/>
          <w:smallCaps/>
          <w:sz w:val="20"/>
          <w:szCs w:val="20"/>
        </w:rPr>
        <w:t>0</w:t>
      </w:r>
      <w:r w:rsidRPr="00BE7AD5">
        <w:rPr>
          <w:rFonts w:ascii="Arial" w:hAnsi="Arial" w:cs="Arial"/>
          <w:b/>
          <w:smallCaps/>
          <w:sz w:val="20"/>
          <w:szCs w:val="20"/>
        </w:rPr>
        <w:t xml:space="preserve"> Points</w:t>
      </w:r>
    </w:p>
    <w:tbl>
      <w:tblPr>
        <w:tblW w:w="1080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2"/>
        <w:gridCol w:w="1962"/>
        <w:gridCol w:w="981"/>
        <w:gridCol w:w="981"/>
        <w:gridCol w:w="1962"/>
        <w:gridCol w:w="1962"/>
        <w:gridCol w:w="990"/>
      </w:tblGrid>
      <w:tr w:rsidR="00895B53" w:rsidRPr="00BE7AD5" w14:paraId="7DB1578F" w14:textId="77777777" w:rsidTr="00C34733">
        <w:trPr>
          <w:cantSplit/>
          <w:trHeight w:val="345"/>
          <w:jc w:val="center"/>
        </w:trPr>
        <w:tc>
          <w:tcPr>
            <w:tcW w:w="4905" w:type="dxa"/>
            <w:gridSpan w:val="3"/>
            <w:shd w:val="clear" w:color="auto" w:fill="auto"/>
            <w:vAlign w:val="bottom"/>
          </w:tcPr>
          <w:p w14:paraId="3394010C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color w:val="000000"/>
                <w:szCs w:val="20"/>
              </w:rPr>
            </w:pPr>
            <w:r w:rsidRPr="00BE7AD5">
              <w:rPr>
                <w:rFonts w:cs="Arial"/>
                <w:b/>
                <w:color w:val="000000"/>
                <w:szCs w:val="20"/>
              </w:rPr>
              <w:t>Criteria</w:t>
            </w:r>
          </w:p>
        </w:tc>
        <w:tc>
          <w:tcPr>
            <w:tcW w:w="4905" w:type="dxa"/>
            <w:gridSpan w:val="3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FF8EF91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color w:val="000000"/>
                <w:szCs w:val="20"/>
              </w:rPr>
            </w:pPr>
            <w:r w:rsidRPr="00BE7AD5">
              <w:rPr>
                <w:rFonts w:cs="Arial"/>
                <w:b/>
                <w:color w:val="000000"/>
                <w:szCs w:val="20"/>
              </w:rPr>
              <w:t>Levels of Achievement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  <w:vAlign w:val="bottom"/>
          </w:tcPr>
          <w:p w14:paraId="1C0B6F16" w14:textId="77777777" w:rsidR="00895B53" w:rsidRPr="00BE7AD5" w:rsidRDefault="00895B53" w:rsidP="00895B53">
            <w:pPr>
              <w:contextualSpacing/>
              <w:jc w:val="center"/>
              <w:rPr>
                <w:rFonts w:cs="Arial"/>
                <w:b/>
                <w:color w:val="000000"/>
                <w:szCs w:val="20"/>
              </w:rPr>
            </w:pPr>
            <w:r w:rsidRPr="00BE7AD5">
              <w:rPr>
                <w:rFonts w:cs="Arial"/>
                <w:b/>
                <w:color w:val="000000"/>
                <w:szCs w:val="20"/>
              </w:rPr>
              <w:t>Points Earned</w:t>
            </w:r>
          </w:p>
        </w:tc>
      </w:tr>
      <w:tr w:rsidR="00895B53" w:rsidRPr="00BE7AD5" w14:paraId="3C6B38AB" w14:textId="77777777" w:rsidTr="00C34733">
        <w:trPr>
          <w:cantSplit/>
          <w:trHeight w:val="318"/>
          <w:jc w:val="center"/>
        </w:trPr>
        <w:tc>
          <w:tcPr>
            <w:tcW w:w="1962" w:type="dxa"/>
            <w:shd w:val="clear" w:color="auto" w:fill="8EAADB" w:themeFill="accent1" w:themeFillTint="99"/>
          </w:tcPr>
          <w:p w14:paraId="17790E79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BE7AD5">
              <w:rPr>
                <w:rFonts w:cs="Arial"/>
                <w:b/>
                <w:bCs/>
                <w:color w:val="000000" w:themeColor="text1"/>
                <w:szCs w:val="20"/>
              </w:rPr>
              <w:t xml:space="preserve">Content </w:t>
            </w:r>
          </w:p>
          <w:p w14:paraId="1A2D05CF" w14:textId="71BE3AB3" w:rsidR="00895B53" w:rsidRPr="00BE7AD5" w:rsidRDefault="0008185E" w:rsidP="00B84340">
            <w:pPr>
              <w:contextualSpacing/>
              <w:jc w:val="center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BE7AD5">
              <w:rPr>
                <w:rFonts w:cs="Arial"/>
                <w:b/>
                <w:bCs/>
                <w:color w:val="000000" w:themeColor="text1"/>
                <w:szCs w:val="20"/>
              </w:rPr>
              <w:t>70 %</w:t>
            </w:r>
          </w:p>
        </w:tc>
        <w:tc>
          <w:tcPr>
            <w:tcW w:w="1962" w:type="dxa"/>
            <w:shd w:val="clear" w:color="auto" w:fill="8EAADB" w:themeFill="accent1" w:themeFillTint="99"/>
          </w:tcPr>
          <w:p w14:paraId="4C44A579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BE7AD5">
              <w:rPr>
                <w:rFonts w:cs="Arial"/>
                <w:b/>
                <w:bCs/>
                <w:color w:val="000000" w:themeColor="text1"/>
                <w:szCs w:val="20"/>
              </w:rPr>
              <w:t xml:space="preserve">Advanced </w:t>
            </w:r>
          </w:p>
        </w:tc>
        <w:tc>
          <w:tcPr>
            <w:tcW w:w="1962" w:type="dxa"/>
            <w:gridSpan w:val="2"/>
            <w:shd w:val="clear" w:color="auto" w:fill="8EAADB" w:themeFill="accent1" w:themeFillTint="99"/>
          </w:tcPr>
          <w:p w14:paraId="008CF38B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BE7AD5">
              <w:rPr>
                <w:rFonts w:cs="Arial"/>
                <w:b/>
                <w:bCs/>
                <w:color w:val="000000" w:themeColor="text1"/>
                <w:szCs w:val="20"/>
              </w:rPr>
              <w:t xml:space="preserve">Proficient </w:t>
            </w:r>
          </w:p>
        </w:tc>
        <w:tc>
          <w:tcPr>
            <w:tcW w:w="1962" w:type="dxa"/>
            <w:shd w:val="clear" w:color="auto" w:fill="8EAADB" w:themeFill="accent1" w:themeFillTint="99"/>
          </w:tcPr>
          <w:p w14:paraId="3A67D424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bCs/>
                <w:szCs w:val="20"/>
                <w:u w:val="single"/>
              </w:rPr>
            </w:pPr>
            <w:r w:rsidRPr="00BE7AD5">
              <w:rPr>
                <w:rFonts w:cs="Arial"/>
                <w:b/>
                <w:bCs/>
                <w:szCs w:val="20"/>
              </w:rPr>
              <w:t xml:space="preserve">Developing </w:t>
            </w:r>
          </w:p>
        </w:tc>
        <w:tc>
          <w:tcPr>
            <w:tcW w:w="1962" w:type="dxa"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3C424F35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color w:val="000000"/>
                <w:szCs w:val="20"/>
              </w:rPr>
            </w:pPr>
            <w:r w:rsidRPr="00BE7AD5">
              <w:rPr>
                <w:rFonts w:cs="Arial"/>
                <w:b/>
                <w:color w:val="000000"/>
                <w:szCs w:val="20"/>
              </w:rPr>
              <w:t>Not pres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56E5794C" w14:textId="77777777" w:rsidR="00895B53" w:rsidRPr="00BE7AD5" w:rsidRDefault="00895B53" w:rsidP="00B84340">
            <w:pPr>
              <w:contextualSpacing/>
              <w:jc w:val="center"/>
              <w:rPr>
                <w:rFonts w:cs="Arial"/>
                <w:b/>
                <w:color w:val="000000"/>
                <w:szCs w:val="20"/>
              </w:rPr>
            </w:pPr>
          </w:p>
        </w:tc>
      </w:tr>
      <w:tr w:rsidR="00BC56C6" w:rsidRPr="00BC56C6" w14:paraId="640FA75B" w14:textId="77777777" w:rsidTr="00C34733">
        <w:trPr>
          <w:cantSplit/>
          <w:trHeight w:val="3342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47C9947B" w14:textId="77777777" w:rsidR="00C56D84" w:rsidRPr="004A0EDC" w:rsidRDefault="00C56D84" w:rsidP="00895B53">
            <w:pPr>
              <w:contextualSpacing/>
              <w:rPr>
                <w:rFonts w:cs="Arial"/>
                <w:bCs/>
                <w:szCs w:val="20"/>
              </w:rPr>
            </w:pPr>
          </w:p>
          <w:p w14:paraId="36C3D802" w14:textId="0E415957" w:rsidR="00875D61" w:rsidRPr="004A0EDC" w:rsidRDefault="00F86136" w:rsidP="00895B53">
            <w:pPr>
              <w:contextualSpacing/>
              <w:rPr>
                <w:rFonts w:cs="Arial"/>
                <w:bCs/>
                <w:szCs w:val="20"/>
              </w:rPr>
            </w:pPr>
            <w:r w:rsidRPr="004A0EDC">
              <w:rPr>
                <w:rFonts w:cs="Arial"/>
                <w:bCs/>
                <w:szCs w:val="20"/>
              </w:rPr>
              <w:t>Abstract</w:t>
            </w:r>
          </w:p>
          <w:p w14:paraId="7C0D17D9" w14:textId="77777777" w:rsidR="003B2EB7" w:rsidRPr="004A0EDC" w:rsidRDefault="003B2EB7" w:rsidP="00895B53">
            <w:pPr>
              <w:contextualSpacing/>
              <w:rPr>
                <w:rFonts w:cs="Arial"/>
                <w:bCs/>
                <w:szCs w:val="20"/>
              </w:rPr>
            </w:pPr>
          </w:p>
          <w:p w14:paraId="0B2A9737" w14:textId="2025C564" w:rsidR="00DB1C00" w:rsidRPr="004A0EDC" w:rsidRDefault="00DB1C00" w:rsidP="00895B53">
            <w:pPr>
              <w:contextualSpacing/>
              <w:rPr>
                <w:rFonts w:cs="Arial"/>
                <w:bCs/>
                <w:szCs w:val="20"/>
              </w:rPr>
            </w:pPr>
            <w:r w:rsidRPr="004A0EDC">
              <w:rPr>
                <w:rFonts w:cs="Arial"/>
                <w:bCs/>
                <w:szCs w:val="20"/>
              </w:rPr>
              <w:t>(1</w:t>
            </w:r>
            <w:r w:rsidR="008F058C" w:rsidRPr="004A0EDC">
              <w:rPr>
                <w:rFonts w:cs="Arial"/>
                <w:bCs/>
                <w:szCs w:val="20"/>
              </w:rPr>
              <w:t>5</w:t>
            </w:r>
            <w:r w:rsidRPr="004A0EDC">
              <w:rPr>
                <w:rFonts w:cs="Arial"/>
                <w:bCs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08D925C5" w14:textId="77777777" w:rsidR="003D6EC9" w:rsidRDefault="00F37A28" w:rsidP="00F37A28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Thoroughly articulates a clear and comprehensive overview of the paper’s content, linked to management with a focus on your findings.</w:t>
            </w:r>
          </w:p>
          <w:p w14:paraId="4BB334EB" w14:textId="1333856A" w:rsidR="00F37A28" w:rsidRPr="003D6EC9" w:rsidRDefault="00F37A28" w:rsidP="00F37A28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Key terms, and a biblical application are included. </w:t>
            </w:r>
          </w:p>
          <w:p w14:paraId="13B8DAE7" w14:textId="77777777" w:rsidR="003D6EC9" w:rsidRPr="003D6EC9" w:rsidRDefault="003D6EC9" w:rsidP="00F37A28">
            <w:pPr>
              <w:contextualSpacing/>
              <w:rPr>
                <w:rFonts w:cs="Arial"/>
                <w:szCs w:val="20"/>
              </w:rPr>
            </w:pPr>
          </w:p>
          <w:p w14:paraId="5DE1DE75" w14:textId="61C7CB2A" w:rsidR="00A32DA4" w:rsidRPr="003D6EC9" w:rsidRDefault="00A32DA4" w:rsidP="00F37A28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</w:t>
            </w:r>
            <w:r w:rsidR="00982D02" w:rsidRPr="003D6EC9">
              <w:rPr>
                <w:rFonts w:eastAsiaTheme="minorHAnsi" w:cs="Arial"/>
                <w:b/>
                <w:szCs w:val="20"/>
              </w:rPr>
              <w:t>11-</w:t>
            </w:r>
            <w:r w:rsidRPr="003D6EC9">
              <w:rPr>
                <w:rFonts w:eastAsiaTheme="minorHAnsi" w:cs="Arial"/>
                <w:b/>
                <w:szCs w:val="20"/>
              </w:rPr>
              <w:t>1</w:t>
            </w:r>
            <w:r w:rsidR="00982D02" w:rsidRPr="003D6EC9">
              <w:rPr>
                <w:rFonts w:eastAsiaTheme="minorHAnsi" w:cs="Arial"/>
                <w:b/>
                <w:szCs w:val="20"/>
              </w:rPr>
              <w:t>5</w:t>
            </w:r>
            <w:r w:rsidRPr="003D6EC9">
              <w:rPr>
                <w:rFonts w:eastAsiaTheme="minorHAnsi"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5BE710F8" w14:textId="54706BA2" w:rsidR="00A2227A" w:rsidRPr="003D6EC9" w:rsidRDefault="002C3961" w:rsidP="00895B53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Most concepts are presented in a well-thought-out manner, are linked to </w:t>
            </w:r>
            <w:r w:rsidR="00C56D84" w:rsidRPr="003D6EC9">
              <w:rPr>
                <w:rFonts w:cs="Arial"/>
                <w:szCs w:val="20"/>
              </w:rPr>
              <w:t>management</w:t>
            </w:r>
            <w:r w:rsidR="00D20280" w:rsidRPr="003D6EC9">
              <w:rPr>
                <w:rFonts w:cs="Arial"/>
                <w:szCs w:val="20"/>
              </w:rPr>
              <w:t>, includes</w:t>
            </w:r>
            <w:r w:rsidR="00781CCC" w:rsidRPr="003D6EC9">
              <w:rPr>
                <w:rFonts w:cs="Arial"/>
                <w:szCs w:val="20"/>
              </w:rPr>
              <w:t xml:space="preserve"> key terms, </w:t>
            </w:r>
            <w:r w:rsidR="00D20280" w:rsidRPr="003D6EC9">
              <w:rPr>
                <w:rFonts w:cs="Arial"/>
                <w:szCs w:val="20"/>
              </w:rPr>
              <w:t>and a</w:t>
            </w:r>
            <w:r w:rsidRPr="003D6EC9">
              <w:rPr>
                <w:rFonts w:cs="Arial"/>
                <w:szCs w:val="20"/>
              </w:rPr>
              <w:t xml:space="preserve"> biblical application.</w:t>
            </w:r>
          </w:p>
          <w:p w14:paraId="4A82CFE3" w14:textId="77777777" w:rsidR="00A32DA4" w:rsidRPr="003D6EC9" w:rsidRDefault="00A32DA4" w:rsidP="00A32DA4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6A768AA5" w14:textId="77777777" w:rsidR="004A0EDC" w:rsidRDefault="004A0EDC" w:rsidP="00A32DA4">
            <w:pPr>
              <w:contextualSpacing/>
              <w:rPr>
                <w:rFonts w:eastAsiaTheme="minorHAnsi" w:cs="Arial"/>
                <w:b/>
                <w:szCs w:val="20"/>
              </w:rPr>
            </w:pPr>
          </w:p>
          <w:p w14:paraId="1EFBCFC9" w14:textId="77777777" w:rsidR="004A0EDC" w:rsidRDefault="004A0EDC" w:rsidP="00A32DA4">
            <w:pPr>
              <w:contextualSpacing/>
              <w:rPr>
                <w:rFonts w:eastAsiaTheme="minorHAnsi" w:cs="Arial"/>
                <w:b/>
                <w:szCs w:val="20"/>
              </w:rPr>
            </w:pPr>
          </w:p>
          <w:p w14:paraId="0200C3B3" w14:textId="77777777" w:rsidR="004A0EDC" w:rsidRDefault="004A0EDC" w:rsidP="00A32DA4">
            <w:pPr>
              <w:contextualSpacing/>
              <w:rPr>
                <w:rFonts w:eastAsiaTheme="minorHAnsi" w:cs="Arial"/>
                <w:b/>
                <w:szCs w:val="20"/>
              </w:rPr>
            </w:pPr>
          </w:p>
          <w:p w14:paraId="7665CA3B" w14:textId="77777777" w:rsidR="004A0EDC" w:rsidRDefault="004A0EDC" w:rsidP="00A32DA4">
            <w:pPr>
              <w:contextualSpacing/>
              <w:rPr>
                <w:rFonts w:eastAsiaTheme="minorHAnsi" w:cs="Arial"/>
                <w:b/>
                <w:szCs w:val="20"/>
              </w:rPr>
            </w:pPr>
          </w:p>
          <w:p w14:paraId="32B26A68" w14:textId="72606093" w:rsidR="00A32DA4" w:rsidRPr="003D6EC9" w:rsidRDefault="00A32DA4" w:rsidP="00A32DA4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</w:t>
            </w:r>
            <w:r w:rsidR="00982D02" w:rsidRPr="003D6EC9">
              <w:rPr>
                <w:rFonts w:eastAsiaTheme="minorHAnsi" w:cs="Arial"/>
                <w:b/>
                <w:szCs w:val="20"/>
              </w:rPr>
              <w:t>6</w:t>
            </w:r>
            <w:r w:rsidRPr="003D6EC9">
              <w:rPr>
                <w:rFonts w:eastAsiaTheme="minorHAnsi" w:cs="Arial"/>
                <w:b/>
                <w:szCs w:val="20"/>
              </w:rPr>
              <w:t>-</w:t>
            </w:r>
            <w:r w:rsidR="00982D02" w:rsidRPr="003D6EC9">
              <w:rPr>
                <w:rFonts w:eastAsiaTheme="minorHAnsi" w:cs="Arial"/>
                <w:b/>
                <w:szCs w:val="20"/>
              </w:rPr>
              <w:t>10</w:t>
            </w:r>
            <w:r w:rsidRPr="003D6EC9">
              <w:rPr>
                <w:rFonts w:eastAsiaTheme="minorHAnsi"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6AE81FCC" w14:textId="308B86AC" w:rsidR="002774F3" w:rsidRPr="003D6EC9" w:rsidRDefault="002774F3" w:rsidP="002774F3">
            <w:pPr>
              <w:spacing w:line="256" w:lineRule="auto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Insufficiently </w:t>
            </w:r>
            <w:r w:rsidRPr="003D6EC9">
              <w:rPr>
                <w:rFonts w:eastAsia="Calibri" w:cs="Arial"/>
                <w:szCs w:val="20"/>
              </w:rPr>
              <w:t>articulates critical components of the paper</w:t>
            </w:r>
            <w:r w:rsidRPr="003D6EC9">
              <w:rPr>
                <w:rFonts w:cs="Arial"/>
                <w:szCs w:val="20"/>
              </w:rPr>
              <w:t xml:space="preserve"> linked to management with a focus on your findings. Key terms </w:t>
            </w:r>
            <w:r w:rsidR="00D20280" w:rsidRPr="003D6EC9">
              <w:rPr>
                <w:rFonts w:cs="Arial"/>
                <w:szCs w:val="20"/>
              </w:rPr>
              <w:t>and biblical</w:t>
            </w:r>
            <w:r w:rsidRPr="003D6EC9">
              <w:rPr>
                <w:rFonts w:cs="Arial"/>
                <w:szCs w:val="20"/>
              </w:rPr>
              <w:t xml:space="preserve"> application are not </w:t>
            </w:r>
            <w:proofErr w:type="gramStart"/>
            <w:r w:rsidRPr="003D6EC9">
              <w:rPr>
                <w:rFonts w:cs="Arial"/>
                <w:szCs w:val="20"/>
              </w:rPr>
              <w:t>sufficient</w:t>
            </w:r>
            <w:proofErr w:type="gramEnd"/>
            <w:r w:rsidRPr="003D6EC9">
              <w:rPr>
                <w:rFonts w:cs="Arial"/>
                <w:szCs w:val="20"/>
              </w:rPr>
              <w:t>.</w:t>
            </w:r>
          </w:p>
          <w:p w14:paraId="6618BBE9" w14:textId="73BA409C" w:rsidR="002774F3" w:rsidRDefault="002774F3" w:rsidP="00C34733">
            <w:pPr>
              <w:spacing w:line="256" w:lineRule="auto"/>
              <w:rPr>
                <w:rFonts w:cs="Arial"/>
                <w:szCs w:val="20"/>
              </w:rPr>
            </w:pPr>
          </w:p>
          <w:p w14:paraId="4B4D8F7E" w14:textId="77777777" w:rsidR="00C34733" w:rsidRPr="003D6EC9" w:rsidRDefault="00C34733" w:rsidP="00C34733">
            <w:pPr>
              <w:spacing w:line="256" w:lineRule="auto"/>
              <w:rPr>
                <w:rFonts w:cs="Arial"/>
                <w:szCs w:val="20"/>
              </w:rPr>
            </w:pPr>
          </w:p>
          <w:p w14:paraId="7B73F5D8" w14:textId="515F52CA" w:rsidR="00A32DA4" w:rsidRPr="003D6EC9" w:rsidRDefault="00A32DA4" w:rsidP="00C34733">
            <w:pPr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1</w:t>
            </w:r>
            <w:r w:rsidR="00982D02" w:rsidRPr="003D6EC9">
              <w:rPr>
                <w:rFonts w:eastAsiaTheme="minorHAnsi" w:cs="Arial"/>
                <w:b/>
                <w:szCs w:val="20"/>
              </w:rPr>
              <w:t>-5</w:t>
            </w:r>
            <w:r w:rsidRPr="003D6EC9">
              <w:rPr>
                <w:rFonts w:eastAsiaTheme="minorHAnsi" w:cs="Arial"/>
                <w:b/>
                <w:szCs w:val="20"/>
              </w:rPr>
              <w:t xml:space="preserve"> point</w:t>
            </w:r>
            <w:r w:rsidR="00982D02" w:rsidRPr="003D6EC9">
              <w:rPr>
                <w:rFonts w:eastAsiaTheme="minorHAnsi" w:cs="Arial"/>
                <w:b/>
                <w:szCs w:val="20"/>
              </w:rPr>
              <w:t>s</w:t>
            </w:r>
            <w:r w:rsidRPr="003D6EC9">
              <w:rPr>
                <w:rFonts w:eastAsiaTheme="minorHAnsi" w:cs="Arial"/>
                <w:b/>
                <w:szCs w:val="20"/>
              </w:rPr>
              <w:t>)</w:t>
            </w:r>
          </w:p>
        </w:tc>
        <w:tc>
          <w:tcPr>
            <w:tcW w:w="1962" w:type="dxa"/>
            <w:shd w:val="clear" w:color="auto" w:fill="auto"/>
          </w:tcPr>
          <w:p w14:paraId="63BDFDDC" w14:textId="717783AD" w:rsidR="00FD49E7" w:rsidRPr="003D6EC9" w:rsidRDefault="00FD49E7" w:rsidP="00FD49E7">
            <w:pPr>
              <w:contextualSpacing/>
              <w:rPr>
                <w:rFonts w:cs="Arial"/>
                <w:b/>
                <w:szCs w:val="20"/>
              </w:rPr>
            </w:pPr>
          </w:p>
          <w:p w14:paraId="5BE9F215" w14:textId="5698A87D" w:rsidR="00643880" w:rsidRPr="003D6EC9" w:rsidRDefault="00643880" w:rsidP="00643880">
            <w:pPr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Did not present concepts clearly. Did not provide a comprehensive overview of the paper’s content.  Missing a link to management. No focus on your findings. Missing key terms and a biblical application.</w:t>
            </w:r>
          </w:p>
          <w:p w14:paraId="2AAB64C5" w14:textId="3984A3C5" w:rsidR="00A32DA4" w:rsidRPr="003D6EC9" w:rsidRDefault="00A32DA4" w:rsidP="00643880">
            <w:pPr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0 points)</w:t>
            </w:r>
          </w:p>
        </w:tc>
        <w:tc>
          <w:tcPr>
            <w:tcW w:w="990" w:type="dxa"/>
          </w:tcPr>
          <w:p w14:paraId="0C459271" w14:textId="77777777" w:rsidR="00895B53" w:rsidRPr="00BC56C6" w:rsidRDefault="00895B53" w:rsidP="00B84340">
            <w:pPr>
              <w:contextualSpacing/>
              <w:rPr>
                <w:rFonts w:cs="Arial"/>
                <w:b/>
                <w:szCs w:val="20"/>
              </w:rPr>
            </w:pPr>
          </w:p>
        </w:tc>
      </w:tr>
      <w:tr w:rsidR="00BC56C6" w:rsidRPr="00BC56C6" w14:paraId="648E7280" w14:textId="77777777" w:rsidTr="00C34733">
        <w:trPr>
          <w:cantSplit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6AA60AFE" w14:textId="36AAD68D" w:rsidR="00A24190" w:rsidRPr="004A0EDC" w:rsidRDefault="0040445F" w:rsidP="00BE7AD5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4A0EDC">
              <w:rPr>
                <w:rFonts w:ascii="Arial" w:hAnsi="Arial" w:cs="Arial"/>
                <w:bCs/>
                <w:sz w:val="20"/>
                <w:szCs w:val="20"/>
              </w:rPr>
              <w:t xml:space="preserve">Case </w:t>
            </w:r>
            <w:r w:rsidR="00A24190" w:rsidRPr="004A0EDC">
              <w:rPr>
                <w:rFonts w:ascii="Arial" w:hAnsi="Arial" w:cs="Arial"/>
                <w:bCs/>
                <w:sz w:val="20"/>
                <w:szCs w:val="20"/>
              </w:rPr>
              <w:t>Solution</w:t>
            </w:r>
          </w:p>
          <w:p w14:paraId="582DAB1B" w14:textId="77777777" w:rsidR="00A24190" w:rsidRPr="004A0EDC" w:rsidRDefault="00A24190" w:rsidP="00BE7AD5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2906D73" w14:textId="65552EDF" w:rsidR="00600C42" w:rsidRPr="004A0EDC" w:rsidRDefault="00600C42" w:rsidP="00BE7AD5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4A0EDC"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="002E4635">
              <w:rPr>
                <w:rFonts w:ascii="Arial" w:hAnsi="Arial" w:cs="Arial"/>
                <w:bCs/>
                <w:sz w:val="20"/>
                <w:szCs w:val="20"/>
              </w:rPr>
              <w:t>53</w:t>
            </w:r>
            <w:r w:rsidRPr="004A0EDC">
              <w:rPr>
                <w:rFonts w:ascii="Arial" w:hAnsi="Arial" w:cs="Arial"/>
                <w:bCs/>
                <w:sz w:val="20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72050E94" w14:textId="151F6D63" w:rsidR="00EA0538" w:rsidRPr="003D6EC9" w:rsidRDefault="00320435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Thoroughly</w:t>
            </w:r>
            <w:r w:rsidR="002444F7" w:rsidRPr="003D6EC9">
              <w:rPr>
                <w:rFonts w:cs="Arial"/>
                <w:szCs w:val="20"/>
              </w:rPr>
              <w:t xml:space="preserve"> </w:t>
            </w:r>
            <w:r w:rsidR="00244609" w:rsidRPr="003D6EC9">
              <w:rPr>
                <w:rFonts w:cs="Arial"/>
                <w:szCs w:val="20"/>
              </w:rPr>
              <w:t xml:space="preserve">recommended a solution </w:t>
            </w:r>
            <w:r w:rsidR="00A24190" w:rsidRPr="003D6EC9">
              <w:rPr>
                <w:rFonts w:cs="Arial"/>
                <w:szCs w:val="20"/>
              </w:rPr>
              <w:t>by creating an effective communication system using the management process of planning, organizing, directing and controlling</w:t>
            </w:r>
            <w:r w:rsidR="00EA0538" w:rsidRPr="003D6EC9">
              <w:rPr>
                <w:rFonts w:cs="Arial"/>
                <w:szCs w:val="20"/>
              </w:rPr>
              <w:t>.</w:t>
            </w:r>
          </w:p>
          <w:p w14:paraId="6589CE46" w14:textId="77777777" w:rsidR="00EA0538" w:rsidRPr="003D6EC9" w:rsidRDefault="00EA0538" w:rsidP="00BE7AD5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50617065" w14:textId="63FDA7E8" w:rsidR="002B1E6A" w:rsidRPr="003D6EC9" w:rsidRDefault="00EA0538" w:rsidP="00BE7AD5">
            <w:pPr>
              <w:spacing w:before="120"/>
              <w:contextualSpacing/>
              <w:rPr>
                <w:rStyle w:val="normaltextrun"/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Supported your recommendation with scholarly literature </w:t>
            </w:r>
            <w:r w:rsidRPr="003D6EC9">
              <w:rPr>
                <w:rStyle w:val="normaltextrun"/>
                <w:rFonts w:cs="Arial"/>
                <w:szCs w:val="20"/>
              </w:rPr>
              <w:t>and integrated the Bible throughout, stating relevant biblical principles.</w:t>
            </w:r>
          </w:p>
          <w:p w14:paraId="119B2166" w14:textId="2AA20C4C" w:rsidR="00414796" w:rsidRPr="003D6EC9" w:rsidRDefault="00414796" w:rsidP="00BE7AD5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0CBD61CA" w14:textId="6E5294B6" w:rsidR="00414796" w:rsidRPr="003D6EC9" w:rsidRDefault="00414796" w:rsidP="00BE7AD5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</w:t>
            </w:r>
            <w:r w:rsidR="002B1E6A" w:rsidRPr="003D6EC9">
              <w:rPr>
                <w:rFonts w:cs="Arial"/>
                <w:b/>
                <w:szCs w:val="20"/>
              </w:rPr>
              <w:t>50</w:t>
            </w:r>
            <w:r w:rsidRPr="003D6EC9">
              <w:rPr>
                <w:rFonts w:cs="Arial"/>
                <w:b/>
                <w:szCs w:val="20"/>
              </w:rPr>
              <w:t>-</w:t>
            </w:r>
            <w:r w:rsidR="002E4635">
              <w:rPr>
                <w:rFonts w:cs="Arial"/>
                <w:b/>
                <w:szCs w:val="20"/>
              </w:rPr>
              <w:t>53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3F7A44FF" w14:textId="77777777" w:rsidR="00EA0538" w:rsidRPr="003D6EC9" w:rsidRDefault="00797150" w:rsidP="00BE7AD5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D6EC9">
              <w:rPr>
                <w:rFonts w:ascii="Arial" w:hAnsi="Arial" w:cs="Arial"/>
                <w:sz w:val="20"/>
                <w:szCs w:val="20"/>
              </w:rPr>
              <w:t>Satisfactorily</w:t>
            </w:r>
            <w:r w:rsidR="002444F7" w:rsidRPr="003D6E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44609" w:rsidRPr="003D6EC9">
              <w:rPr>
                <w:rFonts w:ascii="Arial" w:hAnsi="Arial" w:cs="Arial"/>
                <w:sz w:val="20"/>
                <w:szCs w:val="20"/>
              </w:rPr>
              <w:t xml:space="preserve">recommended a </w:t>
            </w:r>
            <w:r w:rsidR="00A24190" w:rsidRPr="003D6EC9">
              <w:rPr>
                <w:rFonts w:ascii="Arial" w:hAnsi="Arial" w:cs="Arial"/>
                <w:sz w:val="20"/>
                <w:szCs w:val="20"/>
              </w:rPr>
              <w:t>solution by creating an effective communication system using the management process of planning, organizing, directing and controlling</w:t>
            </w:r>
            <w:r w:rsidR="00EA0538" w:rsidRPr="003D6EC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31A27CF" w14:textId="3B07C711" w:rsidR="004A0EDC" w:rsidRPr="00C34733" w:rsidRDefault="00EA0538" w:rsidP="00C34733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Supported your recommendation with scholarly literature </w:t>
            </w:r>
            <w:r w:rsidRPr="003D6EC9">
              <w:rPr>
                <w:rStyle w:val="normaltextrun"/>
                <w:rFonts w:cs="Arial"/>
                <w:szCs w:val="20"/>
              </w:rPr>
              <w:t>and integrated the Bible throughout, stating relevant biblical principles.</w:t>
            </w:r>
          </w:p>
          <w:p w14:paraId="282635C9" w14:textId="26BD922A" w:rsidR="00414796" w:rsidRPr="003D6EC9" w:rsidRDefault="00414796" w:rsidP="00BE7AD5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D6EC9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2B1E6A" w:rsidRPr="003D6EC9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Pr="003D6EC9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="002B1E6A" w:rsidRPr="003D6EC9">
              <w:rPr>
                <w:rFonts w:ascii="Arial" w:hAnsi="Arial" w:cs="Arial"/>
                <w:b/>
                <w:sz w:val="20"/>
                <w:szCs w:val="20"/>
              </w:rPr>
              <w:t>49</w:t>
            </w:r>
            <w:r w:rsidRPr="003D6EC9">
              <w:rPr>
                <w:rFonts w:ascii="Arial" w:hAnsi="Arial" w:cs="Arial"/>
                <w:b/>
                <w:sz w:val="20"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7E974632" w14:textId="660347BA" w:rsidR="00D82FE2" w:rsidRPr="003D6EC9" w:rsidRDefault="00797150" w:rsidP="00BE7AD5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  <w:r w:rsidRPr="003D6EC9">
              <w:rPr>
                <w:rFonts w:eastAsiaTheme="minorHAnsi" w:cs="Arial"/>
                <w:szCs w:val="20"/>
              </w:rPr>
              <w:t>Insufficiently</w:t>
            </w:r>
            <w:r w:rsidR="002444F7" w:rsidRPr="003D6EC9">
              <w:rPr>
                <w:rFonts w:eastAsiaTheme="minorHAnsi" w:cs="Arial"/>
                <w:szCs w:val="20"/>
              </w:rPr>
              <w:t xml:space="preserve"> </w:t>
            </w:r>
            <w:r w:rsidR="00244609" w:rsidRPr="003D6EC9">
              <w:rPr>
                <w:rFonts w:eastAsiaTheme="minorHAnsi" w:cs="Arial"/>
                <w:szCs w:val="20"/>
              </w:rPr>
              <w:t xml:space="preserve">recommended a </w:t>
            </w:r>
            <w:r w:rsidR="00A24190" w:rsidRPr="003D6EC9">
              <w:rPr>
                <w:rFonts w:cs="Arial"/>
                <w:szCs w:val="20"/>
              </w:rPr>
              <w:t>solution by creating an effective communication system using the management process of planning, organizing, directing and controlling</w:t>
            </w:r>
            <w:r w:rsidR="003D6875" w:rsidRPr="003D6EC9">
              <w:rPr>
                <w:rFonts w:eastAsiaTheme="minorHAnsi" w:cs="Arial"/>
                <w:szCs w:val="20"/>
              </w:rPr>
              <w:t xml:space="preserve"> </w:t>
            </w:r>
          </w:p>
          <w:p w14:paraId="26E3926C" w14:textId="037509A3" w:rsidR="00EA0538" w:rsidRPr="003D6EC9" w:rsidRDefault="00EA0538" w:rsidP="00BE7AD5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060F17A7" w14:textId="77777777" w:rsidR="00EA0538" w:rsidRPr="003D6EC9" w:rsidRDefault="00EA0538" w:rsidP="00EA0538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Insufficiently supported your recommendation with scholarly literature. </w:t>
            </w:r>
          </w:p>
          <w:p w14:paraId="20877A7F" w14:textId="77777777" w:rsidR="00EA0538" w:rsidRPr="003D6EC9" w:rsidRDefault="00EA0538" w:rsidP="00EA0538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4F5A6F91" w14:textId="0D5476B3" w:rsidR="00EA0538" w:rsidRPr="003D6EC9" w:rsidRDefault="00EA0538" w:rsidP="00EA0538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Insufficiently</w:t>
            </w:r>
            <w:r w:rsidRPr="003D6EC9">
              <w:rPr>
                <w:rStyle w:val="normaltextrun"/>
                <w:rFonts w:cs="Arial"/>
                <w:szCs w:val="20"/>
              </w:rPr>
              <w:t xml:space="preserve"> integrated the Bible throughout, stating relevant biblical principles.</w:t>
            </w:r>
            <w:r w:rsidRPr="003D6EC9">
              <w:rPr>
                <w:rFonts w:cs="Arial"/>
                <w:szCs w:val="20"/>
              </w:rPr>
              <w:t xml:space="preserve"> </w:t>
            </w:r>
          </w:p>
          <w:p w14:paraId="6F8421D7" w14:textId="3715E023" w:rsidR="00414796" w:rsidRPr="003D6EC9" w:rsidRDefault="00414796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1-</w:t>
            </w:r>
            <w:r w:rsidR="002B1E6A" w:rsidRPr="003D6EC9">
              <w:rPr>
                <w:rFonts w:eastAsiaTheme="minorHAnsi" w:cs="Arial"/>
                <w:b/>
                <w:szCs w:val="20"/>
              </w:rPr>
              <w:t>19</w:t>
            </w:r>
            <w:r w:rsidRPr="003D6EC9">
              <w:rPr>
                <w:rFonts w:eastAsiaTheme="minorHAnsi" w:cs="Arial"/>
                <w:b/>
                <w:szCs w:val="20"/>
              </w:rPr>
              <w:t xml:space="preserve"> </w:t>
            </w:r>
            <w:r w:rsidR="00C32C32" w:rsidRPr="003D6EC9">
              <w:rPr>
                <w:rFonts w:eastAsiaTheme="minorHAnsi" w:cs="Arial"/>
                <w:b/>
                <w:szCs w:val="20"/>
              </w:rPr>
              <w:t>p</w:t>
            </w:r>
            <w:r w:rsidRPr="003D6EC9">
              <w:rPr>
                <w:rFonts w:eastAsiaTheme="minorHAnsi" w:cs="Arial"/>
                <w:b/>
                <w:szCs w:val="20"/>
              </w:rPr>
              <w:t>oints)</w:t>
            </w:r>
          </w:p>
        </w:tc>
        <w:tc>
          <w:tcPr>
            <w:tcW w:w="1962" w:type="dxa"/>
            <w:shd w:val="clear" w:color="auto" w:fill="auto"/>
          </w:tcPr>
          <w:p w14:paraId="30B890DA" w14:textId="08730CDE" w:rsidR="00A24190" w:rsidRPr="003D6EC9" w:rsidRDefault="00BE7AD5" w:rsidP="00A24190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  <w:r w:rsidRPr="003D6EC9">
              <w:rPr>
                <w:rFonts w:eastAsiaTheme="minorHAnsi" w:cs="Arial"/>
                <w:szCs w:val="20"/>
              </w:rPr>
              <w:t xml:space="preserve">Did not </w:t>
            </w:r>
            <w:r w:rsidR="00A24190" w:rsidRPr="003D6EC9">
              <w:rPr>
                <w:rFonts w:cs="Arial"/>
                <w:szCs w:val="20"/>
              </w:rPr>
              <w:t>use the management process of planning, organizing, directing and controlling</w:t>
            </w:r>
            <w:r w:rsidR="00A24190" w:rsidRPr="003D6EC9">
              <w:rPr>
                <w:rFonts w:eastAsiaTheme="minorHAnsi" w:cs="Arial"/>
                <w:szCs w:val="20"/>
              </w:rPr>
              <w:t xml:space="preserve"> to create an effective communication system. </w:t>
            </w:r>
          </w:p>
          <w:p w14:paraId="40C15300" w14:textId="539A033C" w:rsidR="00EA0538" w:rsidRPr="003D6EC9" w:rsidRDefault="00EA0538" w:rsidP="00A24190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662B2EB2" w14:textId="413114FE" w:rsidR="00294547" w:rsidRPr="004A0EDC" w:rsidRDefault="00294547" w:rsidP="00294547">
            <w:pPr>
              <w:spacing w:before="120"/>
              <w:contextualSpacing/>
              <w:rPr>
                <w:rFonts w:cs="Arial"/>
                <w:sz w:val="18"/>
                <w:szCs w:val="18"/>
              </w:rPr>
            </w:pPr>
            <w:r w:rsidRPr="004A0EDC">
              <w:rPr>
                <w:rFonts w:cs="Arial"/>
                <w:sz w:val="18"/>
                <w:szCs w:val="18"/>
              </w:rPr>
              <w:t xml:space="preserve">Did not support your recommendation with scholarly literature. </w:t>
            </w:r>
          </w:p>
          <w:p w14:paraId="21AB4C2A" w14:textId="77777777" w:rsidR="00294547" w:rsidRPr="003D6EC9" w:rsidRDefault="00294547" w:rsidP="00294547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4395B782" w14:textId="085C93DC" w:rsidR="00294547" w:rsidRPr="003D6EC9" w:rsidRDefault="00294547" w:rsidP="00294547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Did not </w:t>
            </w:r>
            <w:r w:rsidRPr="003D6EC9">
              <w:rPr>
                <w:rStyle w:val="normaltextrun"/>
                <w:rFonts w:cs="Arial"/>
                <w:szCs w:val="20"/>
              </w:rPr>
              <w:t>integrate the Bible throughout, stating relevant biblical principles.</w:t>
            </w:r>
          </w:p>
          <w:p w14:paraId="567B05A3" w14:textId="77777777" w:rsidR="00EA0538" w:rsidRPr="003D6EC9" w:rsidRDefault="00EA0538" w:rsidP="00A24190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5AAB613E" w14:textId="1A57ADF0" w:rsidR="00BE7AD5" w:rsidRPr="003D6EC9" w:rsidRDefault="00BE7AD5" w:rsidP="00BE7AD5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3B133409" w14:textId="7BBE77B0" w:rsidR="00A412C8" w:rsidRPr="003D6EC9" w:rsidRDefault="00BE7AD5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0 points)</w:t>
            </w:r>
          </w:p>
        </w:tc>
        <w:tc>
          <w:tcPr>
            <w:tcW w:w="990" w:type="dxa"/>
          </w:tcPr>
          <w:p w14:paraId="6AC00BB8" w14:textId="77777777" w:rsidR="00A412C8" w:rsidRPr="00BC56C6" w:rsidRDefault="00A412C8" w:rsidP="00A412C8">
            <w:pPr>
              <w:spacing w:before="120"/>
              <w:contextualSpacing/>
              <w:jc w:val="center"/>
              <w:rPr>
                <w:rFonts w:cs="Arial"/>
                <w:szCs w:val="20"/>
              </w:rPr>
            </w:pPr>
          </w:p>
        </w:tc>
      </w:tr>
      <w:tr w:rsidR="00BC56C6" w:rsidRPr="00BC56C6" w14:paraId="0BC85BB0" w14:textId="77777777" w:rsidTr="00C34733">
        <w:trPr>
          <w:cantSplit/>
          <w:trHeight w:val="2514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1036C6DA" w14:textId="13D494E5" w:rsidR="00600C42" w:rsidRPr="003D6EC9" w:rsidRDefault="00F40926" w:rsidP="0040445F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D6EC9">
              <w:rPr>
                <w:rFonts w:ascii="Arial" w:hAnsi="Arial" w:cs="Arial"/>
                <w:sz w:val="20"/>
                <w:szCs w:val="20"/>
              </w:rPr>
              <w:lastRenderedPageBreak/>
              <w:t>Introduction</w:t>
            </w:r>
          </w:p>
          <w:p w14:paraId="2B361C29" w14:textId="77777777" w:rsidR="00C34733" w:rsidRDefault="00C34733" w:rsidP="0040445F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67A3026" w14:textId="05A1CCAF" w:rsidR="00600C42" w:rsidRPr="003D6EC9" w:rsidRDefault="00600C42" w:rsidP="0040445F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D6EC9">
              <w:rPr>
                <w:rFonts w:ascii="Arial" w:hAnsi="Arial" w:cs="Arial"/>
                <w:sz w:val="20"/>
                <w:szCs w:val="20"/>
              </w:rPr>
              <w:t>(1</w:t>
            </w:r>
            <w:r w:rsidR="008F058C" w:rsidRPr="003D6EC9">
              <w:rPr>
                <w:rFonts w:ascii="Arial" w:hAnsi="Arial" w:cs="Arial"/>
                <w:sz w:val="20"/>
                <w:szCs w:val="20"/>
              </w:rPr>
              <w:t>5</w:t>
            </w:r>
            <w:r w:rsidRPr="003D6EC9">
              <w:rPr>
                <w:rFonts w:ascii="Arial" w:hAnsi="Arial" w:cs="Arial"/>
                <w:sz w:val="20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0A168829" w14:textId="3FC10691" w:rsidR="0056246D" w:rsidRPr="003D6EC9" w:rsidRDefault="00320435" w:rsidP="00A412C8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  <w:r w:rsidRPr="003D6EC9">
              <w:rPr>
                <w:rFonts w:eastAsiaTheme="minorHAnsi" w:cs="Arial"/>
                <w:szCs w:val="20"/>
              </w:rPr>
              <w:t>Thoroughly</w:t>
            </w:r>
            <w:r w:rsidR="0079016C" w:rsidRPr="003D6EC9">
              <w:rPr>
                <w:rFonts w:eastAsiaTheme="minorHAnsi" w:cs="Arial"/>
                <w:szCs w:val="20"/>
              </w:rPr>
              <w:t xml:space="preserve"> </w:t>
            </w:r>
            <w:r w:rsidR="00F40926" w:rsidRPr="003D6EC9">
              <w:rPr>
                <w:rFonts w:cs="Arial"/>
                <w:szCs w:val="20"/>
              </w:rPr>
              <w:t>presen</w:t>
            </w:r>
            <w:r w:rsidR="00A508A8" w:rsidRPr="003D6EC9">
              <w:rPr>
                <w:rFonts w:cs="Arial"/>
                <w:szCs w:val="20"/>
              </w:rPr>
              <w:t>t</w:t>
            </w:r>
            <w:r w:rsidR="00F40926" w:rsidRPr="003D6EC9">
              <w:rPr>
                <w:rFonts w:cs="Arial"/>
                <w:szCs w:val="20"/>
              </w:rPr>
              <w:t xml:space="preserve">ed a detailed description of the problems and issues central to the case. A </w:t>
            </w:r>
            <w:r w:rsidR="00A508A8" w:rsidRPr="003D6EC9">
              <w:rPr>
                <w:rFonts w:cs="Arial"/>
                <w:szCs w:val="20"/>
              </w:rPr>
              <w:t xml:space="preserve">properly constructed </w:t>
            </w:r>
            <w:r w:rsidR="00F40926" w:rsidRPr="003D6EC9">
              <w:rPr>
                <w:rFonts w:cs="Arial"/>
                <w:szCs w:val="20"/>
              </w:rPr>
              <w:t xml:space="preserve">thesis statement with supporting citation </w:t>
            </w:r>
            <w:r w:rsidR="00A508A8" w:rsidRPr="003D6EC9">
              <w:rPr>
                <w:rFonts w:cs="Arial"/>
                <w:szCs w:val="20"/>
              </w:rPr>
              <w:t xml:space="preserve">is </w:t>
            </w:r>
            <w:r w:rsidR="00F40926" w:rsidRPr="003D6EC9">
              <w:rPr>
                <w:rFonts w:cs="Arial"/>
                <w:szCs w:val="20"/>
              </w:rPr>
              <w:t>at the end of your introduction section.</w:t>
            </w:r>
          </w:p>
          <w:p w14:paraId="19EC7BC4" w14:textId="4030B3EE" w:rsidR="0056246D" w:rsidRPr="003D6EC9" w:rsidRDefault="0056246D" w:rsidP="00A412C8">
            <w:pPr>
              <w:spacing w:before="120"/>
              <w:contextualSpacing/>
              <w:rPr>
                <w:rFonts w:eastAsiaTheme="minorHAnsi" w:cs="Arial"/>
                <w:b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</w:t>
            </w:r>
            <w:r w:rsidR="00982D02" w:rsidRPr="003D6EC9">
              <w:rPr>
                <w:rFonts w:eastAsiaTheme="minorHAnsi" w:cs="Arial"/>
                <w:b/>
                <w:szCs w:val="20"/>
              </w:rPr>
              <w:t>11</w:t>
            </w:r>
            <w:r w:rsidR="007437E3" w:rsidRPr="003D6EC9">
              <w:rPr>
                <w:rFonts w:eastAsiaTheme="minorHAnsi" w:cs="Arial"/>
                <w:b/>
                <w:szCs w:val="20"/>
              </w:rPr>
              <w:t>-1</w:t>
            </w:r>
            <w:r w:rsidR="00982D02" w:rsidRPr="003D6EC9">
              <w:rPr>
                <w:rFonts w:eastAsiaTheme="minorHAnsi" w:cs="Arial"/>
                <w:b/>
                <w:szCs w:val="20"/>
              </w:rPr>
              <w:t>5</w:t>
            </w:r>
            <w:r w:rsidR="007437E3" w:rsidRPr="003D6EC9">
              <w:rPr>
                <w:rFonts w:eastAsiaTheme="minorHAnsi" w:cs="Arial"/>
                <w:b/>
                <w:szCs w:val="20"/>
              </w:rPr>
              <w:t xml:space="preserve"> points</w:t>
            </w:r>
            <w:r w:rsidRPr="003D6EC9">
              <w:rPr>
                <w:rFonts w:eastAsiaTheme="minorHAnsi" w:cs="Arial"/>
                <w:b/>
                <w:szCs w:val="20"/>
              </w:rPr>
              <w:t>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55AAED08" w14:textId="77777777" w:rsidR="004A0EDC" w:rsidRDefault="004A0EDC" w:rsidP="003137B7">
            <w:pPr>
              <w:rPr>
                <w:rFonts w:eastAsia="Calibri" w:cs="Arial"/>
                <w:szCs w:val="20"/>
              </w:rPr>
            </w:pPr>
          </w:p>
          <w:p w14:paraId="7162D0B6" w14:textId="1AEBAB30" w:rsidR="003137B7" w:rsidRPr="003D6EC9" w:rsidRDefault="003137B7" w:rsidP="003137B7">
            <w:pPr>
              <w:rPr>
                <w:rFonts w:cs="Arial"/>
                <w:szCs w:val="20"/>
              </w:rPr>
            </w:pPr>
            <w:r w:rsidRPr="003D6EC9">
              <w:rPr>
                <w:rFonts w:eastAsia="Calibri" w:cs="Arial"/>
                <w:szCs w:val="20"/>
              </w:rPr>
              <w:t>Satisfactorily articulate</w:t>
            </w:r>
            <w:r w:rsidR="00A73E70">
              <w:rPr>
                <w:rFonts w:eastAsia="Calibri" w:cs="Arial"/>
                <w:szCs w:val="20"/>
              </w:rPr>
              <w:t>d</w:t>
            </w:r>
            <w:r w:rsidRPr="003D6EC9">
              <w:rPr>
                <w:rFonts w:eastAsia="Calibri" w:cs="Arial"/>
                <w:szCs w:val="20"/>
              </w:rPr>
              <w:t xml:space="preserve"> some critical components of the paper,</w:t>
            </w:r>
            <w:r w:rsidRPr="003D6EC9">
              <w:rPr>
                <w:rFonts w:cs="Arial"/>
                <w:szCs w:val="20"/>
              </w:rPr>
              <w:t xml:space="preserve"> linked to management with a focus on your findings. Key terms and a biblical application are included.</w:t>
            </w:r>
          </w:p>
          <w:p w14:paraId="726E6885" w14:textId="0537CA98" w:rsidR="00BE30A0" w:rsidRPr="003D6EC9" w:rsidRDefault="00BE30A0" w:rsidP="00BE30A0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57F0B6F8" w14:textId="77777777" w:rsidR="00BE7AD5" w:rsidRPr="003D6EC9" w:rsidRDefault="00BE7AD5" w:rsidP="00BE30A0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436D362C" w14:textId="6DC000A2" w:rsidR="00FA342D" w:rsidRPr="003D6EC9" w:rsidRDefault="00FA342D" w:rsidP="00A412C8">
            <w:pPr>
              <w:spacing w:before="120"/>
              <w:contextualSpacing/>
              <w:rPr>
                <w:rFonts w:eastAsiaTheme="minorHAnsi" w:cs="Arial"/>
                <w:b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</w:t>
            </w:r>
            <w:r w:rsidR="00982D02" w:rsidRPr="003D6EC9">
              <w:rPr>
                <w:rFonts w:eastAsiaTheme="minorHAnsi" w:cs="Arial"/>
                <w:b/>
                <w:szCs w:val="20"/>
              </w:rPr>
              <w:t>6</w:t>
            </w:r>
            <w:r w:rsidR="007437E3" w:rsidRPr="003D6EC9">
              <w:rPr>
                <w:rFonts w:eastAsiaTheme="minorHAnsi" w:cs="Arial"/>
                <w:b/>
                <w:szCs w:val="20"/>
              </w:rPr>
              <w:t>-</w:t>
            </w:r>
            <w:r w:rsidR="00982D02" w:rsidRPr="003D6EC9">
              <w:rPr>
                <w:rFonts w:eastAsiaTheme="minorHAnsi" w:cs="Arial"/>
                <w:b/>
                <w:szCs w:val="20"/>
              </w:rPr>
              <w:t>10</w:t>
            </w:r>
            <w:r w:rsidR="007437E3" w:rsidRPr="003D6EC9">
              <w:rPr>
                <w:rFonts w:eastAsiaTheme="minorHAnsi" w:cs="Arial"/>
                <w:b/>
                <w:szCs w:val="20"/>
              </w:rPr>
              <w:t xml:space="preserve"> points</w:t>
            </w:r>
            <w:r w:rsidRPr="003D6EC9">
              <w:rPr>
                <w:rFonts w:eastAsiaTheme="minorHAnsi" w:cs="Arial"/>
                <w:b/>
                <w:szCs w:val="20"/>
              </w:rPr>
              <w:t>)</w:t>
            </w:r>
          </w:p>
        </w:tc>
        <w:tc>
          <w:tcPr>
            <w:tcW w:w="1962" w:type="dxa"/>
          </w:tcPr>
          <w:p w14:paraId="5B699D3C" w14:textId="77777777" w:rsidR="00BE7AD5" w:rsidRPr="003D6EC9" w:rsidRDefault="00BE7AD5" w:rsidP="001F1B1A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3BC3A878" w14:textId="6A7B7186" w:rsidR="009D3A9A" w:rsidRPr="003D6EC9" w:rsidRDefault="00797150" w:rsidP="009D3A9A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  <w:r w:rsidRPr="003D6EC9">
              <w:rPr>
                <w:rFonts w:eastAsiaTheme="minorHAnsi" w:cs="Arial"/>
                <w:szCs w:val="20"/>
              </w:rPr>
              <w:t>Insufficiently</w:t>
            </w:r>
            <w:r w:rsidR="0079016C" w:rsidRPr="003D6EC9">
              <w:rPr>
                <w:rFonts w:eastAsiaTheme="minorHAnsi" w:cs="Arial"/>
                <w:szCs w:val="20"/>
              </w:rPr>
              <w:t xml:space="preserve"> </w:t>
            </w:r>
            <w:r w:rsidR="009D3A9A" w:rsidRPr="003D6EC9">
              <w:rPr>
                <w:rFonts w:cs="Arial"/>
                <w:szCs w:val="20"/>
              </w:rPr>
              <w:t xml:space="preserve">presented a detailed description of the problems and issues central to the case. A properly constructed thesis statement with supporting citation is </w:t>
            </w:r>
            <w:r w:rsidR="001500CA" w:rsidRPr="003D6EC9">
              <w:rPr>
                <w:rFonts w:cs="Arial"/>
                <w:szCs w:val="20"/>
              </w:rPr>
              <w:t>missing from your</w:t>
            </w:r>
            <w:r w:rsidR="009D3A9A" w:rsidRPr="003D6EC9">
              <w:rPr>
                <w:rFonts w:cs="Arial"/>
                <w:szCs w:val="20"/>
              </w:rPr>
              <w:t xml:space="preserve"> introduction section.</w:t>
            </w:r>
          </w:p>
          <w:p w14:paraId="4E84B5C3" w14:textId="62A11FE2" w:rsidR="00FA342D" w:rsidRPr="003D6EC9" w:rsidRDefault="00FA342D" w:rsidP="00C34733">
            <w:pPr>
              <w:rPr>
                <w:rFonts w:eastAsiaTheme="minorHAnsi" w:cs="Arial"/>
                <w:b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1</w:t>
            </w:r>
            <w:r w:rsidR="00982D02" w:rsidRPr="003D6EC9">
              <w:rPr>
                <w:rFonts w:eastAsiaTheme="minorHAnsi" w:cs="Arial"/>
                <w:b/>
                <w:szCs w:val="20"/>
              </w:rPr>
              <w:t>-5</w:t>
            </w:r>
            <w:r w:rsidR="007437E3" w:rsidRPr="003D6EC9">
              <w:rPr>
                <w:rFonts w:eastAsiaTheme="minorHAnsi" w:cs="Arial"/>
                <w:b/>
                <w:szCs w:val="20"/>
              </w:rPr>
              <w:t xml:space="preserve"> </w:t>
            </w:r>
            <w:r w:rsidRPr="003D6EC9">
              <w:rPr>
                <w:rFonts w:eastAsiaTheme="minorHAnsi" w:cs="Arial"/>
                <w:b/>
                <w:szCs w:val="20"/>
              </w:rPr>
              <w:t>point</w:t>
            </w:r>
            <w:r w:rsidR="00982D02" w:rsidRPr="003D6EC9">
              <w:rPr>
                <w:rFonts w:eastAsiaTheme="minorHAnsi" w:cs="Arial"/>
                <w:b/>
                <w:szCs w:val="20"/>
              </w:rPr>
              <w:t>s</w:t>
            </w:r>
            <w:r w:rsidRPr="003D6EC9">
              <w:rPr>
                <w:rFonts w:eastAsiaTheme="minorHAnsi" w:cs="Arial"/>
                <w:b/>
                <w:szCs w:val="20"/>
              </w:rPr>
              <w:t>)</w:t>
            </w:r>
          </w:p>
        </w:tc>
        <w:tc>
          <w:tcPr>
            <w:tcW w:w="1962" w:type="dxa"/>
            <w:shd w:val="clear" w:color="auto" w:fill="auto"/>
          </w:tcPr>
          <w:p w14:paraId="113E259D" w14:textId="77777777" w:rsidR="00BE7AD5" w:rsidRPr="003D6EC9" w:rsidRDefault="00BE7AD5" w:rsidP="001F1B1A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2D49C5B8" w14:textId="7D1EA620" w:rsidR="001F1B1A" w:rsidRDefault="00A13862" w:rsidP="001F1B1A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eastAsiaTheme="minorHAnsi" w:cs="Arial"/>
                <w:szCs w:val="20"/>
              </w:rPr>
              <w:t>Did not</w:t>
            </w:r>
            <w:r w:rsidR="0079016C" w:rsidRPr="003D6EC9">
              <w:rPr>
                <w:rFonts w:eastAsiaTheme="minorHAnsi" w:cs="Arial"/>
                <w:szCs w:val="20"/>
              </w:rPr>
              <w:t xml:space="preserve"> </w:t>
            </w:r>
            <w:r w:rsidR="001500CA" w:rsidRPr="003D6EC9">
              <w:rPr>
                <w:rFonts w:cs="Arial"/>
                <w:szCs w:val="20"/>
              </w:rPr>
              <w:t>present a detailed description of the problems and issues central to the case. A thesis statement is missing from your introduction section.</w:t>
            </w:r>
          </w:p>
          <w:p w14:paraId="1BD81DA7" w14:textId="4CF6453E" w:rsidR="00C34733" w:rsidRDefault="00C34733" w:rsidP="001F1B1A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1ECB307F" w14:textId="74102ADC" w:rsidR="00C34733" w:rsidRDefault="00C34733" w:rsidP="001F1B1A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2B493900" w14:textId="331C913D" w:rsidR="00C34733" w:rsidRDefault="00C34733" w:rsidP="001F1B1A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69FC9BA3" w14:textId="77777777" w:rsidR="00C34733" w:rsidRPr="003D6EC9" w:rsidRDefault="00C34733" w:rsidP="001F1B1A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543DE091" w14:textId="4666F675" w:rsidR="00A412C8" w:rsidRPr="003D6EC9" w:rsidRDefault="004235F4" w:rsidP="00A412C8">
            <w:pPr>
              <w:contextualSpacing/>
              <w:rPr>
                <w:rFonts w:eastAsiaTheme="minorHAnsi" w:cs="Arial"/>
                <w:b/>
                <w:szCs w:val="20"/>
              </w:rPr>
            </w:pPr>
            <w:r w:rsidRPr="003D6EC9">
              <w:rPr>
                <w:rFonts w:eastAsiaTheme="minorHAnsi" w:cs="Arial"/>
                <w:b/>
                <w:szCs w:val="20"/>
              </w:rPr>
              <w:t>(</w:t>
            </w:r>
            <w:r w:rsidR="00A412C8" w:rsidRPr="003D6EC9">
              <w:rPr>
                <w:rFonts w:eastAsiaTheme="minorHAnsi" w:cs="Arial"/>
                <w:b/>
                <w:szCs w:val="20"/>
              </w:rPr>
              <w:t>0 points</w:t>
            </w:r>
            <w:r w:rsidRPr="003D6EC9">
              <w:rPr>
                <w:rFonts w:eastAsiaTheme="minorHAnsi" w:cs="Arial"/>
                <w:b/>
                <w:szCs w:val="20"/>
              </w:rPr>
              <w:t>)</w:t>
            </w:r>
          </w:p>
        </w:tc>
        <w:tc>
          <w:tcPr>
            <w:tcW w:w="990" w:type="dxa"/>
          </w:tcPr>
          <w:p w14:paraId="64DCF5A3" w14:textId="77777777" w:rsidR="00A412C8" w:rsidRPr="00BC56C6" w:rsidRDefault="00A412C8" w:rsidP="00A412C8">
            <w:pPr>
              <w:contextualSpacing/>
              <w:rPr>
                <w:rFonts w:cs="Arial"/>
                <w:b/>
                <w:szCs w:val="20"/>
              </w:rPr>
            </w:pPr>
          </w:p>
        </w:tc>
      </w:tr>
      <w:tr w:rsidR="00BC56C6" w:rsidRPr="00BC56C6" w14:paraId="3FDA25DB" w14:textId="77777777" w:rsidTr="00C34733">
        <w:trPr>
          <w:cantSplit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74BE2049" w14:textId="7B319FBA" w:rsidR="00457343" w:rsidRDefault="00457343" w:rsidP="008B2737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Conclusion</w:t>
            </w:r>
          </w:p>
          <w:p w14:paraId="39C9968F" w14:textId="77777777" w:rsidR="00C34733" w:rsidRPr="003D6EC9" w:rsidRDefault="00C34733" w:rsidP="008B2737">
            <w:pPr>
              <w:contextualSpacing/>
              <w:rPr>
                <w:rFonts w:cs="Arial"/>
                <w:szCs w:val="20"/>
              </w:rPr>
            </w:pPr>
          </w:p>
          <w:p w14:paraId="01FC811D" w14:textId="619C730D" w:rsidR="00600C42" w:rsidRPr="003D6EC9" w:rsidRDefault="00600C42" w:rsidP="008B2737">
            <w:pPr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szCs w:val="20"/>
              </w:rPr>
              <w:t>(1</w:t>
            </w:r>
            <w:r w:rsidR="008F058C" w:rsidRPr="003D6EC9">
              <w:rPr>
                <w:rFonts w:cs="Arial"/>
                <w:szCs w:val="20"/>
              </w:rPr>
              <w:t>5</w:t>
            </w:r>
            <w:r w:rsidRPr="003D6EC9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244C272B" w14:textId="40539F3C" w:rsidR="00BE7AD5" w:rsidRPr="003D6EC9" w:rsidRDefault="00F40926" w:rsidP="00BE7AD5">
            <w:pPr>
              <w:spacing w:before="60" w:after="6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Thoroughly </w:t>
            </w:r>
            <w:r w:rsidR="00457343" w:rsidRPr="003D6EC9">
              <w:rPr>
                <w:rFonts w:cs="Arial"/>
                <w:szCs w:val="20"/>
              </w:rPr>
              <w:t>state</w:t>
            </w:r>
            <w:r w:rsidR="00A73E70">
              <w:rPr>
                <w:rFonts w:cs="Arial"/>
                <w:szCs w:val="20"/>
              </w:rPr>
              <w:t>d</w:t>
            </w:r>
            <w:r w:rsidR="00457343" w:rsidRPr="003D6EC9">
              <w:rPr>
                <w:rFonts w:cs="Arial"/>
                <w:szCs w:val="20"/>
              </w:rPr>
              <w:t xml:space="preserve"> the answer to the problem which you stated in your introduction </w:t>
            </w:r>
          </w:p>
          <w:p w14:paraId="2EE727E6" w14:textId="0424D7AF" w:rsidR="007437E3" w:rsidRPr="003D6EC9" w:rsidRDefault="007437E3" w:rsidP="00BE7AD5">
            <w:pPr>
              <w:spacing w:before="60" w:after="60"/>
              <w:rPr>
                <w:rFonts w:cs="Arial"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</w:t>
            </w:r>
            <w:r w:rsidR="00982D02" w:rsidRPr="003D6EC9">
              <w:rPr>
                <w:rFonts w:cs="Arial"/>
                <w:b/>
                <w:szCs w:val="20"/>
              </w:rPr>
              <w:t>11</w:t>
            </w:r>
            <w:r w:rsidRPr="003D6EC9">
              <w:rPr>
                <w:rFonts w:cs="Arial"/>
                <w:b/>
                <w:szCs w:val="20"/>
              </w:rPr>
              <w:t>-1</w:t>
            </w:r>
            <w:r w:rsidR="00982D02" w:rsidRPr="003D6EC9">
              <w:rPr>
                <w:rFonts w:cs="Arial"/>
                <w:b/>
                <w:szCs w:val="20"/>
              </w:rPr>
              <w:t>5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02F8A477" w14:textId="078113EC" w:rsidR="009E5BEE" w:rsidRPr="003D6EC9" w:rsidRDefault="006F0BE0" w:rsidP="009E5BEE">
            <w:pPr>
              <w:spacing w:before="60" w:after="6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Satisfactorily </w:t>
            </w:r>
            <w:r w:rsidR="009E5BEE" w:rsidRPr="003D6EC9">
              <w:rPr>
                <w:rFonts w:cs="Arial"/>
                <w:szCs w:val="20"/>
              </w:rPr>
              <w:t>stat</w:t>
            </w:r>
            <w:r w:rsidR="00A73E70">
              <w:rPr>
                <w:rFonts w:cs="Arial"/>
                <w:szCs w:val="20"/>
              </w:rPr>
              <w:t>ed</w:t>
            </w:r>
            <w:r w:rsidR="009E5BEE" w:rsidRPr="003D6EC9">
              <w:rPr>
                <w:rFonts w:cs="Arial"/>
                <w:szCs w:val="20"/>
              </w:rPr>
              <w:t xml:space="preserve"> the answer to the problem which you stated in your introduction </w:t>
            </w:r>
          </w:p>
          <w:p w14:paraId="136799B7" w14:textId="17206874" w:rsidR="008B2737" w:rsidRPr="003D6EC9" w:rsidRDefault="007437E3" w:rsidP="008B2737">
            <w:pPr>
              <w:spacing w:before="60" w:after="6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</w:t>
            </w:r>
            <w:r w:rsidR="00982D02" w:rsidRPr="003D6EC9">
              <w:rPr>
                <w:rFonts w:cs="Arial"/>
                <w:b/>
                <w:szCs w:val="20"/>
              </w:rPr>
              <w:t>6</w:t>
            </w:r>
            <w:r w:rsidRPr="003D6EC9">
              <w:rPr>
                <w:rFonts w:cs="Arial"/>
                <w:b/>
                <w:szCs w:val="20"/>
              </w:rPr>
              <w:t>-</w:t>
            </w:r>
            <w:r w:rsidR="00982D02" w:rsidRPr="003D6EC9">
              <w:rPr>
                <w:rFonts w:cs="Arial"/>
                <w:b/>
                <w:szCs w:val="20"/>
              </w:rPr>
              <w:t>10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6A1FB1EF" w14:textId="797E8C26" w:rsidR="009E5BEE" w:rsidRPr="003D6EC9" w:rsidRDefault="006F0BE0" w:rsidP="009E5BEE">
            <w:pPr>
              <w:spacing w:before="60" w:after="6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Insufficiently </w:t>
            </w:r>
            <w:r w:rsidR="009E5BEE" w:rsidRPr="003D6EC9">
              <w:rPr>
                <w:rFonts w:cs="Arial"/>
                <w:szCs w:val="20"/>
              </w:rPr>
              <w:t>state</w:t>
            </w:r>
            <w:r w:rsidR="00A73E70">
              <w:rPr>
                <w:rFonts w:cs="Arial"/>
                <w:szCs w:val="20"/>
              </w:rPr>
              <w:t>d</w:t>
            </w:r>
            <w:r w:rsidR="009E5BEE" w:rsidRPr="003D6EC9">
              <w:rPr>
                <w:rFonts w:cs="Arial"/>
                <w:szCs w:val="20"/>
              </w:rPr>
              <w:t xml:space="preserve"> the answer to the problem which you stated in your introduction </w:t>
            </w:r>
          </w:p>
          <w:p w14:paraId="0A6ACE94" w14:textId="761BD6A9" w:rsidR="008B2737" w:rsidRPr="003D6EC9" w:rsidRDefault="00A026D7" w:rsidP="00BE7AD5">
            <w:pPr>
              <w:spacing w:before="120" w:line="480" w:lineRule="auto"/>
              <w:rPr>
                <w:rFonts w:cs="Arial"/>
                <w:b/>
                <w:bCs/>
                <w:szCs w:val="20"/>
              </w:rPr>
            </w:pPr>
            <w:r w:rsidRPr="003D6EC9">
              <w:rPr>
                <w:rFonts w:cs="Arial"/>
                <w:b/>
                <w:bCs/>
                <w:szCs w:val="20"/>
              </w:rPr>
              <w:t>(1</w:t>
            </w:r>
            <w:r w:rsidR="00982D02" w:rsidRPr="003D6EC9">
              <w:rPr>
                <w:rFonts w:cs="Arial"/>
                <w:b/>
                <w:bCs/>
                <w:szCs w:val="20"/>
              </w:rPr>
              <w:t>-5</w:t>
            </w:r>
            <w:r w:rsidR="007437E3" w:rsidRPr="003D6EC9">
              <w:rPr>
                <w:rFonts w:cs="Arial"/>
                <w:b/>
                <w:bCs/>
                <w:szCs w:val="20"/>
              </w:rPr>
              <w:t xml:space="preserve"> point</w:t>
            </w:r>
            <w:r w:rsidR="00982D02" w:rsidRPr="003D6EC9">
              <w:rPr>
                <w:rFonts w:cs="Arial"/>
                <w:b/>
                <w:bCs/>
                <w:szCs w:val="20"/>
              </w:rPr>
              <w:t>s</w:t>
            </w:r>
            <w:r w:rsidRPr="003D6EC9">
              <w:rPr>
                <w:rFonts w:cs="Arial"/>
                <w:b/>
                <w:bCs/>
                <w:szCs w:val="20"/>
              </w:rPr>
              <w:t>)</w:t>
            </w:r>
          </w:p>
        </w:tc>
        <w:tc>
          <w:tcPr>
            <w:tcW w:w="1962" w:type="dxa"/>
            <w:shd w:val="clear" w:color="auto" w:fill="auto"/>
          </w:tcPr>
          <w:p w14:paraId="209D3105" w14:textId="288DCD6D" w:rsidR="00457343" w:rsidRPr="003D6EC9" w:rsidRDefault="00811A7C" w:rsidP="00457343">
            <w:pPr>
              <w:spacing w:before="60" w:after="6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szCs w:val="20"/>
              </w:rPr>
              <w:t>D</w:t>
            </w:r>
            <w:r w:rsidR="00A026D7" w:rsidRPr="003D6EC9">
              <w:rPr>
                <w:rFonts w:cs="Arial"/>
                <w:szCs w:val="20"/>
              </w:rPr>
              <w:t xml:space="preserve">id not </w:t>
            </w:r>
            <w:r w:rsidR="00457343" w:rsidRPr="003D6EC9">
              <w:rPr>
                <w:rFonts w:cs="Arial"/>
                <w:szCs w:val="20"/>
              </w:rPr>
              <w:t xml:space="preserve">state the answer to the problem which you stated in your introduction </w:t>
            </w:r>
          </w:p>
          <w:p w14:paraId="5CA9A7BF" w14:textId="5E130449" w:rsidR="008B2737" w:rsidRPr="003D6EC9" w:rsidRDefault="00457343" w:rsidP="00C34733">
            <w:pPr>
              <w:spacing w:before="60" w:after="60"/>
              <w:rPr>
                <w:rFonts w:cs="Arial"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 xml:space="preserve"> </w:t>
            </w:r>
            <w:r w:rsidR="00A026D7" w:rsidRPr="003D6EC9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0" w:type="dxa"/>
          </w:tcPr>
          <w:p w14:paraId="7395408C" w14:textId="77777777" w:rsidR="008B2737" w:rsidRPr="00BC56C6" w:rsidRDefault="008B2737" w:rsidP="008B2737">
            <w:pPr>
              <w:contextualSpacing/>
              <w:rPr>
                <w:rFonts w:cs="Arial"/>
                <w:b/>
                <w:szCs w:val="20"/>
              </w:rPr>
            </w:pPr>
          </w:p>
        </w:tc>
      </w:tr>
      <w:tr w:rsidR="00DA047C" w:rsidRPr="00DA047C" w14:paraId="41FD60B4" w14:textId="77777777" w:rsidTr="00C34733">
        <w:trPr>
          <w:cantSplit/>
          <w:trHeight w:val="435"/>
          <w:jc w:val="center"/>
        </w:trPr>
        <w:tc>
          <w:tcPr>
            <w:tcW w:w="1962" w:type="dxa"/>
            <w:shd w:val="clear" w:color="auto" w:fill="8EAADB" w:themeFill="accent1" w:themeFillTint="99"/>
          </w:tcPr>
          <w:p w14:paraId="2EEB2B16" w14:textId="77777777" w:rsidR="008B2737" w:rsidRPr="00137C5A" w:rsidRDefault="008B2737" w:rsidP="008B2737">
            <w:pPr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bCs/>
                <w:szCs w:val="20"/>
              </w:rPr>
              <w:t xml:space="preserve">Structure </w:t>
            </w:r>
          </w:p>
          <w:p w14:paraId="0EE0AD62" w14:textId="30A0D82A" w:rsidR="008B2737" w:rsidRPr="00137C5A" w:rsidRDefault="008B2737" w:rsidP="008B2737">
            <w:pPr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bCs/>
                <w:szCs w:val="20"/>
              </w:rPr>
              <w:t>30%</w:t>
            </w:r>
          </w:p>
        </w:tc>
        <w:tc>
          <w:tcPr>
            <w:tcW w:w="1962" w:type="dxa"/>
            <w:shd w:val="clear" w:color="auto" w:fill="8EAADB" w:themeFill="accent1" w:themeFillTint="99"/>
          </w:tcPr>
          <w:p w14:paraId="5C683987" w14:textId="77777777" w:rsidR="008B2737" w:rsidRPr="00137C5A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bCs/>
                <w:szCs w:val="20"/>
              </w:rPr>
              <w:t xml:space="preserve">Advanced </w:t>
            </w:r>
          </w:p>
        </w:tc>
        <w:tc>
          <w:tcPr>
            <w:tcW w:w="1962" w:type="dxa"/>
            <w:gridSpan w:val="2"/>
            <w:shd w:val="clear" w:color="auto" w:fill="8EAADB" w:themeFill="accent1" w:themeFillTint="99"/>
          </w:tcPr>
          <w:p w14:paraId="2573E156" w14:textId="77777777" w:rsidR="008B2737" w:rsidRPr="00137C5A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bCs/>
                <w:szCs w:val="20"/>
              </w:rPr>
              <w:t xml:space="preserve">Proficient </w:t>
            </w:r>
          </w:p>
        </w:tc>
        <w:tc>
          <w:tcPr>
            <w:tcW w:w="1962" w:type="dxa"/>
            <w:shd w:val="clear" w:color="auto" w:fill="8EAADB" w:themeFill="accent1" w:themeFillTint="99"/>
          </w:tcPr>
          <w:p w14:paraId="69986C4B" w14:textId="77777777" w:rsidR="008B2737" w:rsidRPr="00137C5A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bCs/>
                <w:szCs w:val="20"/>
              </w:rPr>
              <w:t>Developing</w:t>
            </w:r>
          </w:p>
        </w:tc>
        <w:tc>
          <w:tcPr>
            <w:tcW w:w="1962" w:type="dxa"/>
            <w:shd w:val="clear" w:color="auto" w:fill="8EAADB" w:themeFill="accent1" w:themeFillTint="99"/>
          </w:tcPr>
          <w:p w14:paraId="177F6119" w14:textId="77777777" w:rsidR="008B2737" w:rsidRPr="00137C5A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137C5A">
              <w:rPr>
                <w:rFonts w:cs="Arial"/>
                <w:b/>
                <w:szCs w:val="20"/>
              </w:rPr>
              <w:t>Not present</w:t>
            </w:r>
          </w:p>
        </w:tc>
        <w:tc>
          <w:tcPr>
            <w:tcW w:w="990" w:type="dxa"/>
            <w:shd w:val="clear" w:color="auto" w:fill="8EAADB" w:themeFill="accent1" w:themeFillTint="99"/>
          </w:tcPr>
          <w:p w14:paraId="0CBCCC7C" w14:textId="77777777" w:rsidR="008B2737" w:rsidRPr="00137C5A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szCs w:val="20"/>
              </w:rPr>
            </w:pPr>
          </w:p>
        </w:tc>
      </w:tr>
      <w:tr w:rsidR="00DA047C" w:rsidRPr="00DA047C" w14:paraId="1035673C" w14:textId="77777777" w:rsidTr="00C34733">
        <w:trPr>
          <w:cantSplit/>
          <w:trHeight w:val="1893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309264CB" w14:textId="77777777" w:rsidR="00C34733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Mechanics, Composition &amp; Word Count</w:t>
            </w:r>
          </w:p>
          <w:p w14:paraId="10E6E7E1" w14:textId="5A8161D1" w:rsidR="008B2737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1</w:t>
            </w:r>
            <w:r w:rsidR="008C00A4">
              <w:rPr>
                <w:rFonts w:cs="Arial"/>
                <w:szCs w:val="20"/>
              </w:rPr>
              <w:t>2</w:t>
            </w:r>
            <w:r w:rsidRPr="003D6EC9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46DBCED5" w14:textId="77777777" w:rsidR="00414796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Mechanics, Composition, &amp; Word Count is thorough.</w:t>
            </w:r>
          </w:p>
          <w:p w14:paraId="109247A6" w14:textId="44A3C0EE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 xml:space="preserve"> (</w:t>
            </w:r>
            <w:r w:rsidR="00D353D6" w:rsidRPr="003D6EC9">
              <w:rPr>
                <w:rFonts w:cs="Arial"/>
                <w:b/>
                <w:szCs w:val="20"/>
              </w:rPr>
              <w:t>11</w:t>
            </w:r>
            <w:r w:rsidRPr="003D6EC9">
              <w:rPr>
                <w:rFonts w:cs="Arial"/>
                <w:b/>
                <w:szCs w:val="20"/>
              </w:rPr>
              <w:t>-1</w:t>
            </w:r>
            <w:r w:rsidR="008C00A4">
              <w:rPr>
                <w:rFonts w:cs="Arial"/>
                <w:b/>
                <w:szCs w:val="20"/>
              </w:rPr>
              <w:t>2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3AF0EA1D" w14:textId="6B8C9E39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Mechanics, Composition, &amp; Word Count is satisfactory.</w:t>
            </w:r>
          </w:p>
          <w:p w14:paraId="0C9EED3E" w14:textId="77777777" w:rsidR="00C32C32" w:rsidRPr="003D6EC9" w:rsidRDefault="00C32C32" w:rsidP="00BE7AD5">
            <w:pPr>
              <w:spacing w:before="120"/>
              <w:rPr>
                <w:rFonts w:cs="Arial"/>
                <w:szCs w:val="20"/>
              </w:rPr>
            </w:pPr>
          </w:p>
          <w:p w14:paraId="7C624228" w14:textId="0FD0550E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6-</w:t>
            </w:r>
            <w:r w:rsidR="00D353D6" w:rsidRPr="003D6EC9">
              <w:rPr>
                <w:rFonts w:cs="Arial"/>
                <w:b/>
                <w:szCs w:val="20"/>
              </w:rPr>
              <w:t>1</w:t>
            </w:r>
            <w:r w:rsidR="00C32C32" w:rsidRPr="003D6EC9">
              <w:rPr>
                <w:rFonts w:cs="Arial"/>
                <w:b/>
                <w:szCs w:val="20"/>
              </w:rPr>
              <w:t>0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5DC2CBCA" w14:textId="17D1DB96" w:rsidR="00414796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Mechanics, Composition, &amp; Word Count is insufficient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24DF0309" w14:textId="77777777" w:rsidR="00BE7AD5" w:rsidRPr="003D6EC9" w:rsidRDefault="00BE7AD5" w:rsidP="00BE7AD5">
            <w:pPr>
              <w:spacing w:before="120"/>
              <w:rPr>
                <w:rFonts w:cs="Arial"/>
                <w:szCs w:val="20"/>
              </w:rPr>
            </w:pPr>
          </w:p>
          <w:p w14:paraId="4C06E962" w14:textId="36D64ADF" w:rsidR="00BE7AD5" w:rsidRPr="003D6EC9" w:rsidRDefault="008B2737" w:rsidP="00C34733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1-5 points)</w:t>
            </w:r>
          </w:p>
        </w:tc>
        <w:tc>
          <w:tcPr>
            <w:tcW w:w="1962" w:type="dxa"/>
            <w:shd w:val="clear" w:color="auto" w:fill="auto"/>
          </w:tcPr>
          <w:p w14:paraId="1E55AAE4" w14:textId="77777777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There are many errors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2046A23D" w14:textId="68E1BB2B" w:rsidR="00C32C32" w:rsidRPr="003D6EC9" w:rsidRDefault="00C32C32" w:rsidP="00BE7AD5">
            <w:pPr>
              <w:spacing w:before="120"/>
              <w:rPr>
                <w:rFonts w:cs="Arial"/>
                <w:szCs w:val="20"/>
              </w:rPr>
            </w:pPr>
          </w:p>
          <w:p w14:paraId="40343FD3" w14:textId="78639B38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0" w:type="dxa"/>
          </w:tcPr>
          <w:p w14:paraId="2F8158B8" w14:textId="77777777" w:rsidR="008B2737" w:rsidRPr="00137C5A" w:rsidRDefault="008B2737" w:rsidP="008B2737">
            <w:pPr>
              <w:contextualSpacing/>
              <w:rPr>
                <w:rFonts w:cs="Arial"/>
                <w:b/>
                <w:szCs w:val="20"/>
              </w:rPr>
            </w:pPr>
          </w:p>
        </w:tc>
      </w:tr>
      <w:tr w:rsidR="00DA047C" w:rsidRPr="00DA047C" w14:paraId="088FD87B" w14:textId="77777777" w:rsidTr="00C34733">
        <w:trPr>
          <w:cantSplit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72CF4D26" w14:textId="77777777" w:rsidR="00C34733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APA formatting</w:t>
            </w:r>
          </w:p>
          <w:p w14:paraId="7E4091FC" w14:textId="1467F283" w:rsidR="008B2737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</w:t>
            </w:r>
            <w:r w:rsidR="00D353D6" w:rsidRPr="003D6EC9">
              <w:rPr>
                <w:rFonts w:cs="Arial"/>
                <w:szCs w:val="20"/>
              </w:rPr>
              <w:t>10</w:t>
            </w:r>
            <w:r w:rsidRPr="003D6EC9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0051A3F6" w14:textId="77777777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APA formatting is thorough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294A58F7" w14:textId="7927A0D2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</w:t>
            </w:r>
            <w:r w:rsidR="00D353D6" w:rsidRPr="003D6EC9">
              <w:rPr>
                <w:rFonts w:cs="Arial"/>
                <w:b/>
                <w:szCs w:val="20"/>
              </w:rPr>
              <w:t>9-10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275DA379" w14:textId="77777777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APA formatting is satisfactory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682DDE3A" w14:textId="7608DC68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2-</w:t>
            </w:r>
            <w:r w:rsidR="00D353D6" w:rsidRPr="003D6EC9">
              <w:rPr>
                <w:rFonts w:cs="Arial"/>
                <w:b/>
                <w:szCs w:val="20"/>
              </w:rPr>
              <w:t>8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1810B502" w14:textId="77777777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APA formatting is insufficient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05F77DD8" w14:textId="164DF8C3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1962" w:type="dxa"/>
            <w:shd w:val="clear" w:color="auto" w:fill="auto"/>
          </w:tcPr>
          <w:p w14:paraId="2097AE5D" w14:textId="77777777" w:rsidR="00C34733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APA formatting does not exist.</w:t>
            </w:r>
          </w:p>
          <w:p w14:paraId="02A37C99" w14:textId="4CF6513F" w:rsidR="008B2737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</w:t>
            </w:r>
            <w:r w:rsidRPr="003D6EC9">
              <w:rPr>
                <w:rFonts w:cs="Arial"/>
                <w:b/>
                <w:szCs w:val="20"/>
              </w:rPr>
              <w:t>0 points)</w:t>
            </w:r>
          </w:p>
        </w:tc>
        <w:tc>
          <w:tcPr>
            <w:tcW w:w="990" w:type="dxa"/>
          </w:tcPr>
          <w:p w14:paraId="54EFA4BD" w14:textId="77777777" w:rsidR="008B2737" w:rsidRPr="00137C5A" w:rsidRDefault="008B2737" w:rsidP="008B2737">
            <w:pPr>
              <w:contextualSpacing/>
              <w:rPr>
                <w:rFonts w:cs="Arial"/>
                <w:b/>
                <w:szCs w:val="20"/>
              </w:rPr>
            </w:pPr>
          </w:p>
        </w:tc>
      </w:tr>
      <w:tr w:rsidR="00DA047C" w:rsidRPr="00DA047C" w14:paraId="179D25B9" w14:textId="77777777" w:rsidTr="00C34733">
        <w:trPr>
          <w:cantSplit/>
          <w:trHeight w:val="1470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326BD011" w14:textId="77777777" w:rsidR="00C34733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References</w:t>
            </w:r>
          </w:p>
          <w:p w14:paraId="1170ADCB" w14:textId="13DA228A" w:rsidR="008B2737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</w:t>
            </w:r>
            <w:r w:rsidR="00D353D6" w:rsidRPr="003D6EC9">
              <w:rPr>
                <w:rFonts w:cs="Arial"/>
                <w:szCs w:val="20"/>
              </w:rPr>
              <w:t>5</w:t>
            </w:r>
            <w:r w:rsidRPr="003D6EC9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586D3646" w14:textId="77777777" w:rsidR="00C34733" w:rsidRDefault="008B2737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References </w:t>
            </w:r>
            <w:r w:rsidR="00D20280">
              <w:rPr>
                <w:rFonts w:cs="Arial"/>
                <w:szCs w:val="20"/>
              </w:rPr>
              <w:t>meet</w:t>
            </w:r>
            <w:r w:rsidR="00D20280" w:rsidRPr="003D6EC9">
              <w:rPr>
                <w:rFonts w:cs="Arial"/>
                <w:szCs w:val="20"/>
              </w:rPr>
              <w:t xml:space="preserve"> </w:t>
            </w:r>
            <w:r w:rsidRPr="003D6EC9">
              <w:rPr>
                <w:rFonts w:cs="Arial"/>
                <w:szCs w:val="20"/>
              </w:rPr>
              <w:t>requirements in number and quality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2AC806AF" w14:textId="326B461B" w:rsidR="008B2737" w:rsidRPr="003D6EC9" w:rsidRDefault="008B2737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</w:t>
            </w:r>
            <w:r w:rsidR="00D353D6" w:rsidRPr="003D6EC9">
              <w:rPr>
                <w:rFonts w:cs="Arial"/>
                <w:b/>
                <w:szCs w:val="20"/>
              </w:rPr>
              <w:t>4</w:t>
            </w:r>
            <w:r w:rsidR="00091F11" w:rsidRPr="003D6EC9">
              <w:rPr>
                <w:rFonts w:cs="Arial"/>
                <w:b/>
                <w:szCs w:val="20"/>
              </w:rPr>
              <w:t>-</w:t>
            </w:r>
            <w:r w:rsidR="00D353D6" w:rsidRPr="003D6EC9">
              <w:rPr>
                <w:rFonts w:cs="Arial"/>
                <w:b/>
                <w:szCs w:val="20"/>
              </w:rPr>
              <w:t>5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56646806" w14:textId="127EEF40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References </w:t>
            </w:r>
            <w:r w:rsidR="00D20280">
              <w:rPr>
                <w:rFonts w:cs="Arial"/>
                <w:szCs w:val="20"/>
              </w:rPr>
              <w:t xml:space="preserve">almost </w:t>
            </w:r>
            <w:r w:rsidRPr="003D6EC9">
              <w:rPr>
                <w:rFonts w:cs="Arial"/>
                <w:szCs w:val="20"/>
              </w:rPr>
              <w:t>meet requirements in number and quality</w:t>
            </w:r>
            <w:r w:rsidR="00BE7AD5" w:rsidRPr="003D6EC9">
              <w:rPr>
                <w:rFonts w:cs="Arial"/>
                <w:szCs w:val="20"/>
              </w:rPr>
              <w:t>.</w:t>
            </w:r>
          </w:p>
          <w:p w14:paraId="56B53B6B" w14:textId="4CC7B83B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2-</w:t>
            </w:r>
            <w:r w:rsidR="00D353D6" w:rsidRPr="003D6EC9">
              <w:rPr>
                <w:rFonts w:cs="Arial"/>
                <w:b/>
                <w:szCs w:val="20"/>
              </w:rPr>
              <w:t>3</w:t>
            </w:r>
            <w:r w:rsidRPr="003D6EC9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62" w:type="dxa"/>
          </w:tcPr>
          <w:p w14:paraId="22AC5824" w14:textId="77777777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References do not meet requirements in number and quality </w:t>
            </w:r>
          </w:p>
          <w:p w14:paraId="01B55B88" w14:textId="3075769E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1962" w:type="dxa"/>
            <w:shd w:val="clear" w:color="auto" w:fill="auto"/>
          </w:tcPr>
          <w:p w14:paraId="5653AE50" w14:textId="63530C13" w:rsidR="00BE7AD5" w:rsidRPr="003D6EC9" w:rsidRDefault="008B2737" w:rsidP="00BE7AD5">
            <w:pPr>
              <w:spacing w:before="120"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Missing references</w:t>
            </w:r>
            <w:r w:rsidR="00BE7AD5" w:rsidRPr="003D6EC9">
              <w:rPr>
                <w:rFonts w:cs="Arial"/>
                <w:szCs w:val="20"/>
              </w:rPr>
              <w:t>.</w:t>
            </w:r>
            <w:r w:rsidRPr="003D6EC9">
              <w:rPr>
                <w:rFonts w:cs="Arial"/>
                <w:szCs w:val="20"/>
              </w:rPr>
              <w:t xml:space="preserve"> </w:t>
            </w:r>
          </w:p>
          <w:p w14:paraId="0A625AFB" w14:textId="77777777" w:rsidR="00BE7AD5" w:rsidRPr="003D6EC9" w:rsidRDefault="00BE7AD5" w:rsidP="00BE7AD5">
            <w:pPr>
              <w:spacing w:before="120"/>
              <w:rPr>
                <w:rFonts w:cs="Arial"/>
                <w:szCs w:val="20"/>
              </w:rPr>
            </w:pPr>
          </w:p>
          <w:p w14:paraId="16844441" w14:textId="77777777" w:rsidR="00C34733" w:rsidRDefault="00C34733" w:rsidP="00BE7AD5">
            <w:pPr>
              <w:spacing w:before="120"/>
              <w:rPr>
                <w:rFonts w:cs="Arial"/>
                <w:b/>
                <w:szCs w:val="20"/>
              </w:rPr>
            </w:pPr>
          </w:p>
          <w:p w14:paraId="258513D9" w14:textId="7FB67A71" w:rsidR="008B2737" w:rsidRPr="003D6EC9" w:rsidRDefault="008B2737" w:rsidP="00BE7AD5">
            <w:pPr>
              <w:spacing w:before="120"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0" w:type="dxa"/>
            <w:vAlign w:val="bottom"/>
          </w:tcPr>
          <w:p w14:paraId="7D574273" w14:textId="7A044172" w:rsidR="008B2737" w:rsidRPr="00137C5A" w:rsidRDefault="008B2737" w:rsidP="008B2737">
            <w:pPr>
              <w:ind w:left="720" w:hanging="720"/>
              <w:contextualSpacing/>
              <w:jc w:val="right"/>
              <w:rPr>
                <w:rFonts w:cs="Arial"/>
                <w:b/>
                <w:szCs w:val="20"/>
              </w:rPr>
            </w:pPr>
          </w:p>
        </w:tc>
      </w:tr>
      <w:tr w:rsidR="00DA047C" w:rsidRPr="00DA047C" w14:paraId="341D0E36" w14:textId="77777777" w:rsidTr="00C34733">
        <w:trPr>
          <w:cantSplit/>
          <w:trHeight w:val="1245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21892DAF" w14:textId="77777777" w:rsidR="00BE7AD5" w:rsidRPr="003D6EC9" w:rsidRDefault="008B2737" w:rsidP="00BE7AD5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Citations</w:t>
            </w:r>
          </w:p>
          <w:p w14:paraId="6A0591EA" w14:textId="4F360A8E" w:rsidR="008B2737" w:rsidRPr="003D6EC9" w:rsidRDefault="008B2737" w:rsidP="00BE7AD5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>(1</w:t>
            </w:r>
            <w:r w:rsidR="00091F11" w:rsidRPr="003D6EC9">
              <w:rPr>
                <w:rFonts w:cs="Arial"/>
                <w:szCs w:val="20"/>
              </w:rPr>
              <w:t>5</w:t>
            </w:r>
            <w:r w:rsidRPr="003D6EC9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962" w:type="dxa"/>
            <w:shd w:val="clear" w:color="auto" w:fill="auto"/>
          </w:tcPr>
          <w:p w14:paraId="2877F047" w14:textId="4CFC6B94" w:rsidR="00BE7AD5" w:rsidRPr="003D6EC9" w:rsidRDefault="008B2737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All statements are supported </w:t>
            </w:r>
            <w:proofErr w:type="gramStart"/>
            <w:r w:rsidRPr="003D6EC9">
              <w:rPr>
                <w:rFonts w:cs="Arial"/>
                <w:szCs w:val="20"/>
              </w:rPr>
              <w:t>by  citations</w:t>
            </w:r>
            <w:proofErr w:type="gramEnd"/>
            <w:r w:rsidR="00BE7AD5" w:rsidRPr="003D6EC9">
              <w:rPr>
                <w:rFonts w:cs="Arial"/>
                <w:szCs w:val="20"/>
              </w:rPr>
              <w:t xml:space="preserve">. </w:t>
            </w:r>
          </w:p>
          <w:p w14:paraId="3FD9BADE" w14:textId="77777777" w:rsidR="00BE7AD5" w:rsidRPr="003D6EC9" w:rsidRDefault="00BE7AD5" w:rsidP="00BE7AD5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72BBB631" w14:textId="10C42116" w:rsidR="008B2737" w:rsidRPr="003D6EC9" w:rsidRDefault="008B2737" w:rsidP="00BE7AD5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</w:t>
            </w:r>
            <w:r w:rsidR="00D353D6" w:rsidRPr="003D6EC9">
              <w:rPr>
                <w:rFonts w:cs="Arial"/>
                <w:b/>
                <w:szCs w:val="20"/>
              </w:rPr>
              <w:t>11</w:t>
            </w:r>
            <w:r w:rsidRPr="003D6EC9">
              <w:rPr>
                <w:rFonts w:cs="Arial"/>
                <w:b/>
                <w:szCs w:val="20"/>
              </w:rPr>
              <w:t>-1</w:t>
            </w:r>
            <w:r w:rsidR="00D353D6" w:rsidRPr="003D6EC9">
              <w:rPr>
                <w:rFonts w:cs="Arial"/>
                <w:b/>
                <w:szCs w:val="20"/>
              </w:rPr>
              <w:t>5</w:t>
            </w:r>
            <w:r w:rsidRPr="003D6EC9">
              <w:rPr>
                <w:rFonts w:cs="Arial"/>
                <w:b/>
                <w:szCs w:val="20"/>
              </w:rPr>
              <w:t xml:space="preserve"> points</w:t>
            </w:r>
            <w:r w:rsidR="00D353D6" w:rsidRPr="003D6EC9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1962" w:type="dxa"/>
            <w:gridSpan w:val="2"/>
            <w:shd w:val="clear" w:color="auto" w:fill="auto"/>
          </w:tcPr>
          <w:p w14:paraId="123AA968" w14:textId="0AB7F8E4" w:rsidR="00BE7AD5" w:rsidRPr="003D6EC9" w:rsidRDefault="008B2737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Many statements are supported </w:t>
            </w:r>
            <w:proofErr w:type="gramStart"/>
            <w:r w:rsidRPr="003D6EC9">
              <w:rPr>
                <w:rFonts w:cs="Arial"/>
                <w:szCs w:val="20"/>
              </w:rPr>
              <w:t>by  citations</w:t>
            </w:r>
            <w:proofErr w:type="gramEnd"/>
            <w:r w:rsidRPr="003D6EC9">
              <w:rPr>
                <w:rFonts w:cs="Arial"/>
                <w:szCs w:val="20"/>
              </w:rPr>
              <w:t xml:space="preserve">. </w:t>
            </w:r>
          </w:p>
          <w:p w14:paraId="2128E4ED" w14:textId="77777777" w:rsidR="00BE7AD5" w:rsidRPr="003D6EC9" w:rsidRDefault="00BE7AD5" w:rsidP="00BE7AD5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26495D21" w14:textId="263D217E" w:rsidR="008B2737" w:rsidRPr="003D6EC9" w:rsidRDefault="008B2737" w:rsidP="00BE7AD5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6-</w:t>
            </w:r>
            <w:r w:rsidR="00D353D6" w:rsidRPr="003D6EC9">
              <w:rPr>
                <w:rFonts w:cs="Arial"/>
                <w:b/>
                <w:szCs w:val="20"/>
              </w:rPr>
              <w:t>10</w:t>
            </w:r>
            <w:r w:rsidRPr="003D6EC9">
              <w:rPr>
                <w:rFonts w:cs="Arial"/>
                <w:b/>
                <w:szCs w:val="20"/>
              </w:rPr>
              <w:t xml:space="preserve"> points</w:t>
            </w:r>
            <w:r w:rsidR="00D353D6" w:rsidRPr="003D6EC9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1962" w:type="dxa"/>
          </w:tcPr>
          <w:p w14:paraId="18704614" w14:textId="4ED3FA6D" w:rsidR="00BE7AD5" w:rsidRPr="003D6EC9" w:rsidRDefault="008B2737" w:rsidP="00BE7AD5">
            <w:pPr>
              <w:spacing w:before="120"/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Some statements are supported </w:t>
            </w:r>
            <w:proofErr w:type="gramStart"/>
            <w:r w:rsidRPr="003D6EC9">
              <w:rPr>
                <w:rFonts w:cs="Arial"/>
                <w:szCs w:val="20"/>
              </w:rPr>
              <w:t>by  citations</w:t>
            </w:r>
            <w:proofErr w:type="gramEnd"/>
            <w:r w:rsidRPr="003D6EC9">
              <w:rPr>
                <w:rFonts w:cs="Arial"/>
                <w:szCs w:val="20"/>
              </w:rPr>
              <w:t xml:space="preserve">. </w:t>
            </w:r>
          </w:p>
          <w:p w14:paraId="617857F5" w14:textId="2EA24668" w:rsidR="00BE7AD5" w:rsidRPr="003D6EC9" w:rsidRDefault="00BE7AD5" w:rsidP="00BE7AD5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6786810B" w14:textId="41D16083" w:rsidR="008B2737" w:rsidRPr="003D6EC9" w:rsidRDefault="008B2737" w:rsidP="00BE7AD5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1-5 points</w:t>
            </w:r>
            <w:r w:rsidR="00D353D6" w:rsidRPr="003D6EC9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1962" w:type="dxa"/>
            <w:shd w:val="clear" w:color="auto" w:fill="auto"/>
          </w:tcPr>
          <w:p w14:paraId="36BFFB07" w14:textId="77777777" w:rsidR="00BE7AD5" w:rsidRPr="003D6EC9" w:rsidRDefault="008B2737" w:rsidP="00BE7AD5">
            <w:pPr>
              <w:contextualSpacing/>
              <w:rPr>
                <w:rFonts w:cs="Arial"/>
                <w:szCs w:val="20"/>
              </w:rPr>
            </w:pPr>
            <w:r w:rsidRPr="003D6EC9">
              <w:rPr>
                <w:rFonts w:cs="Arial"/>
                <w:szCs w:val="20"/>
              </w:rPr>
              <w:t xml:space="preserve">Citations are rare, repetitious or non-existent. </w:t>
            </w:r>
          </w:p>
          <w:p w14:paraId="7AED1E13" w14:textId="77777777" w:rsidR="00BE7AD5" w:rsidRPr="003D6EC9" w:rsidRDefault="00BE7AD5" w:rsidP="00BE7AD5">
            <w:pPr>
              <w:contextualSpacing/>
              <w:rPr>
                <w:rFonts w:cs="Arial"/>
                <w:szCs w:val="20"/>
              </w:rPr>
            </w:pPr>
          </w:p>
          <w:p w14:paraId="2E117CD5" w14:textId="7E0E0545" w:rsidR="008B2737" w:rsidRPr="003D6EC9" w:rsidRDefault="008B2737" w:rsidP="00BE7AD5">
            <w:pPr>
              <w:contextualSpacing/>
              <w:rPr>
                <w:rFonts w:cs="Arial"/>
                <w:b/>
                <w:szCs w:val="20"/>
              </w:rPr>
            </w:pPr>
            <w:r w:rsidRPr="003D6EC9">
              <w:rPr>
                <w:rFonts w:cs="Arial"/>
                <w:b/>
                <w:szCs w:val="20"/>
              </w:rPr>
              <w:t>(0 points</w:t>
            </w:r>
            <w:r w:rsidR="00BE7AD5" w:rsidRPr="003D6EC9">
              <w:rPr>
                <w:rFonts w:cs="Arial"/>
                <w:szCs w:val="20"/>
              </w:rPr>
              <w:t>)</w:t>
            </w:r>
          </w:p>
        </w:tc>
        <w:tc>
          <w:tcPr>
            <w:tcW w:w="990" w:type="dxa"/>
            <w:vAlign w:val="bottom"/>
          </w:tcPr>
          <w:p w14:paraId="6FEEB830" w14:textId="77777777" w:rsidR="008B2737" w:rsidRPr="00137C5A" w:rsidRDefault="008B2737" w:rsidP="00BE7AD5">
            <w:pPr>
              <w:ind w:left="720" w:hanging="720"/>
              <w:contextualSpacing/>
              <w:rPr>
                <w:rFonts w:cs="Arial"/>
                <w:b/>
                <w:szCs w:val="20"/>
              </w:rPr>
            </w:pPr>
          </w:p>
        </w:tc>
      </w:tr>
      <w:tr w:rsidR="00BC56C6" w:rsidRPr="00BC56C6" w14:paraId="22CD529A" w14:textId="77777777" w:rsidTr="00C34733">
        <w:trPr>
          <w:cantSplit/>
          <w:trHeight w:val="570"/>
          <w:jc w:val="center"/>
        </w:trPr>
        <w:tc>
          <w:tcPr>
            <w:tcW w:w="1962" w:type="dxa"/>
            <w:shd w:val="clear" w:color="auto" w:fill="BFBFBF" w:themeFill="background1" w:themeFillShade="BF"/>
          </w:tcPr>
          <w:p w14:paraId="6A7F6680" w14:textId="77777777" w:rsidR="008B2737" w:rsidRPr="00BC56C6" w:rsidRDefault="008B2737" w:rsidP="008B2737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1962" w:type="dxa"/>
            <w:shd w:val="clear" w:color="auto" w:fill="auto"/>
          </w:tcPr>
          <w:p w14:paraId="348C29AC" w14:textId="77777777" w:rsidR="008B2737" w:rsidRPr="00BC56C6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962" w:type="dxa"/>
            <w:gridSpan w:val="2"/>
            <w:shd w:val="clear" w:color="auto" w:fill="auto"/>
          </w:tcPr>
          <w:p w14:paraId="002777EA" w14:textId="77777777" w:rsidR="008B2737" w:rsidRPr="00BC56C6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962" w:type="dxa"/>
          </w:tcPr>
          <w:p w14:paraId="053009FA" w14:textId="77777777" w:rsidR="008B2737" w:rsidRPr="00BC56C6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1962" w:type="dxa"/>
            <w:shd w:val="clear" w:color="auto" w:fill="auto"/>
            <w:vAlign w:val="bottom"/>
          </w:tcPr>
          <w:p w14:paraId="1EFB779E" w14:textId="77777777" w:rsidR="008B2737" w:rsidRPr="00BC56C6" w:rsidRDefault="008B2737" w:rsidP="008B2737">
            <w:pPr>
              <w:contextualSpacing/>
              <w:jc w:val="right"/>
              <w:rPr>
                <w:rFonts w:cs="Arial"/>
                <w:b/>
                <w:szCs w:val="20"/>
              </w:rPr>
            </w:pPr>
          </w:p>
        </w:tc>
        <w:tc>
          <w:tcPr>
            <w:tcW w:w="990" w:type="dxa"/>
            <w:vAlign w:val="bottom"/>
          </w:tcPr>
          <w:p w14:paraId="3028A84D" w14:textId="401812EE" w:rsidR="008B2737" w:rsidRPr="00BC56C6" w:rsidRDefault="008B2737" w:rsidP="008B2737">
            <w:pPr>
              <w:contextualSpacing/>
              <w:rPr>
                <w:rFonts w:cs="Arial"/>
                <w:b/>
                <w:szCs w:val="20"/>
              </w:rPr>
            </w:pPr>
            <w:r w:rsidRPr="00BC56C6">
              <w:rPr>
                <w:rFonts w:cs="Arial"/>
                <w:b/>
                <w:szCs w:val="20"/>
              </w:rPr>
              <w:t>Total      /1</w:t>
            </w:r>
            <w:r w:rsidR="00D750DF" w:rsidRPr="00BC56C6">
              <w:rPr>
                <w:rFonts w:cs="Arial"/>
                <w:b/>
                <w:szCs w:val="20"/>
              </w:rPr>
              <w:t>4</w:t>
            </w:r>
            <w:r w:rsidRPr="00BC56C6">
              <w:rPr>
                <w:rFonts w:cs="Arial"/>
                <w:b/>
                <w:szCs w:val="20"/>
              </w:rPr>
              <w:t>0</w:t>
            </w:r>
          </w:p>
        </w:tc>
      </w:tr>
    </w:tbl>
    <w:p w14:paraId="029835B9" w14:textId="77777777" w:rsidR="004B6098" w:rsidRPr="00BC56C6" w:rsidRDefault="004B6098" w:rsidP="00F65396">
      <w:pPr>
        <w:rPr>
          <w:rFonts w:cs="Arial"/>
          <w:b/>
          <w:szCs w:val="20"/>
        </w:rPr>
      </w:pPr>
    </w:p>
    <w:p w14:paraId="24B93B6B" w14:textId="2C1D0A83" w:rsidR="00B202C8" w:rsidRPr="00BC56C6" w:rsidRDefault="00F65396" w:rsidP="00B202C8">
      <w:pPr>
        <w:rPr>
          <w:rFonts w:cs="Arial"/>
          <w:szCs w:val="20"/>
        </w:rPr>
      </w:pPr>
      <w:r w:rsidRPr="00BC56C6">
        <w:rPr>
          <w:rFonts w:cs="Arial"/>
          <w:b/>
          <w:szCs w:val="20"/>
        </w:rPr>
        <w:t>Instructor’s Comments:</w:t>
      </w:r>
    </w:p>
    <w:sectPr w:rsidR="00B202C8" w:rsidRPr="00BC56C6" w:rsidSect="00B202C8">
      <w:head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B7868" w14:textId="77777777" w:rsidR="00792A4D" w:rsidRDefault="00792A4D" w:rsidP="004E3E92">
      <w:r>
        <w:separator/>
      </w:r>
    </w:p>
  </w:endnote>
  <w:endnote w:type="continuationSeparator" w:id="0">
    <w:p w14:paraId="1E58981F" w14:textId="77777777" w:rsidR="00792A4D" w:rsidRDefault="00792A4D" w:rsidP="004E3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A8681" w14:textId="77777777" w:rsidR="00792A4D" w:rsidRDefault="00792A4D" w:rsidP="004E3E92">
      <w:r>
        <w:separator/>
      </w:r>
    </w:p>
  </w:footnote>
  <w:footnote w:type="continuationSeparator" w:id="0">
    <w:p w14:paraId="3DF93CB3" w14:textId="77777777" w:rsidR="00792A4D" w:rsidRDefault="00792A4D" w:rsidP="004E3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1536" w14:textId="3F16A92F" w:rsidR="004E3E92" w:rsidRPr="00284F74" w:rsidRDefault="00D20280" w:rsidP="004E3E92">
    <w:pPr>
      <w:pStyle w:val="Header"/>
      <w:jc w:val="right"/>
      <w:rPr>
        <w:rFonts w:ascii="Times New Roman" w:hAnsi="Times New Roman"/>
      </w:rPr>
    </w:pPr>
    <w:r w:rsidRPr="00284F74">
      <w:rPr>
        <w:rFonts w:ascii="Times New Roman" w:hAnsi="Times New Roman"/>
      </w:rPr>
      <w:t>BMAL 7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5434B"/>
    <w:multiLevelType w:val="hybridMultilevel"/>
    <w:tmpl w:val="BD469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FB0"/>
    <w:multiLevelType w:val="hybridMultilevel"/>
    <w:tmpl w:val="9BA6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56201"/>
    <w:multiLevelType w:val="hybridMultilevel"/>
    <w:tmpl w:val="2480A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47F60"/>
    <w:multiLevelType w:val="hybridMultilevel"/>
    <w:tmpl w:val="9880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F7C37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04D39"/>
    <w:multiLevelType w:val="hybridMultilevel"/>
    <w:tmpl w:val="6ED8E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A471F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236057"/>
    <w:multiLevelType w:val="hybridMultilevel"/>
    <w:tmpl w:val="45AE8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2A40BC"/>
    <w:multiLevelType w:val="hybridMultilevel"/>
    <w:tmpl w:val="52449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TE2MDM3MTS3MDVQ0lEKTi0uzszPAykwsqgFAJG0KCctAAAA"/>
  </w:docVars>
  <w:rsids>
    <w:rsidRoot w:val="00A36DC1"/>
    <w:rsid w:val="00000005"/>
    <w:rsid w:val="0000112D"/>
    <w:rsid w:val="000062A1"/>
    <w:rsid w:val="000175DA"/>
    <w:rsid w:val="00052BF8"/>
    <w:rsid w:val="00065D2C"/>
    <w:rsid w:val="00070539"/>
    <w:rsid w:val="0008185E"/>
    <w:rsid w:val="00087199"/>
    <w:rsid w:val="00090810"/>
    <w:rsid w:val="00091F11"/>
    <w:rsid w:val="00093B0D"/>
    <w:rsid w:val="000949EC"/>
    <w:rsid w:val="000A2BBD"/>
    <w:rsid w:val="000C5C52"/>
    <w:rsid w:val="000E02A5"/>
    <w:rsid w:val="000E63EF"/>
    <w:rsid w:val="00100C8A"/>
    <w:rsid w:val="001024D4"/>
    <w:rsid w:val="00134D2A"/>
    <w:rsid w:val="00137C5A"/>
    <w:rsid w:val="00145547"/>
    <w:rsid w:val="001500CA"/>
    <w:rsid w:val="00162A28"/>
    <w:rsid w:val="001746C2"/>
    <w:rsid w:val="001749FE"/>
    <w:rsid w:val="00176FBE"/>
    <w:rsid w:val="00181F7B"/>
    <w:rsid w:val="00186210"/>
    <w:rsid w:val="001A004F"/>
    <w:rsid w:val="001A3154"/>
    <w:rsid w:val="001B14FD"/>
    <w:rsid w:val="001B480C"/>
    <w:rsid w:val="001D46C5"/>
    <w:rsid w:val="001E532C"/>
    <w:rsid w:val="001F1B1A"/>
    <w:rsid w:val="001F66C2"/>
    <w:rsid w:val="001F7EAF"/>
    <w:rsid w:val="00203B26"/>
    <w:rsid w:val="00231F63"/>
    <w:rsid w:val="00233334"/>
    <w:rsid w:val="002444F7"/>
    <w:rsid w:val="00244609"/>
    <w:rsid w:val="00273834"/>
    <w:rsid w:val="002747BB"/>
    <w:rsid w:val="002774F3"/>
    <w:rsid w:val="00284F74"/>
    <w:rsid w:val="002933D1"/>
    <w:rsid w:val="00294547"/>
    <w:rsid w:val="002949E6"/>
    <w:rsid w:val="002A07EF"/>
    <w:rsid w:val="002B1E6A"/>
    <w:rsid w:val="002B4A3E"/>
    <w:rsid w:val="002B724E"/>
    <w:rsid w:val="002C3961"/>
    <w:rsid w:val="002C428C"/>
    <w:rsid w:val="002D15D9"/>
    <w:rsid w:val="002D6422"/>
    <w:rsid w:val="002E4635"/>
    <w:rsid w:val="002E5173"/>
    <w:rsid w:val="002F27AB"/>
    <w:rsid w:val="002F5649"/>
    <w:rsid w:val="00300FDC"/>
    <w:rsid w:val="003137B7"/>
    <w:rsid w:val="0031511D"/>
    <w:rsid w:val="00320435"/>
    <w:rsid w:val="00353297"/>
    <w:rsid w:val="00353E3D"/>
    <w:rsid w:val="0035488C"/>
    <w:rsid w:val="0036719D"/>
    <w:rsid w:val="0037329D"/>
    <w:rsid w:val="00374B70"/>
    <w:rsid w:val="003A4245"/>
    <w:rsid w:val="003B2EB7"/>
    <w:rsid w:val="003B79CE"/>
    <w:rsid w:val="003C07A8"/>
    <w:rsid w:val="003C2B6A"/>
    <w:rsid w:val="003C67B1"/>
    <w:rsid w:val="003D6875"/>
    <w:rsid w:val="003D6EC9"/>
    <w:rsid w:val="003E3C86"/>
    <w:rsid w:val="0040445F"/>
    <w:rsid w:val="004101F0"/>
    <w:rsid w:val="0041130F"/>
    <w:rsid w:val="00413F9D"/>
    <w:rsid w:val="00414796"/>
    <w:rsid w:val="0042294A"/>
    <w:rsid w:val="004235F4"/>
    <w:rsid w:val="0045314D"/>
    <w:rsid w:val="00457343"/>
    <w:rsid w:val="004574DB"/>
    <w:rsid w:val="0046177C"/>
    <w:rsid w:val="00465D24"/>
    <w:rsid w:val="00480AB8"/>
    <w:rsid w:val="004A0EDC"/>
    <w:rsid w:val="004A4841"/>
    <w:rsid w:val="004B6098"/>
    <w:rsid w:val="004C3CAC"/>
    <w:rsid w:val="004C61EA"/>
    <w:rsid w:val="004E3E92"/>
    <w:rsid w:val="004F178F"/>
    <w:rsid w:val="004F1AD4"/>
    <w:rsid w:val="004F67B4"/>
    <w:rsid w:val="00501190"/>
    <w:rsid w:val="00502C6D"/>
    <w:rsid w:val="00505086"/>
    <w:rsid w:val="00506273"/>
    <w:rsid w:val="0051139A"/>
    <w:rsid w:val="00517452"/>
    <w:rsid w:val="00526F60"/>
    <w:rsid w:val="00533B7D"/>
    <w:rsid w:val="005411EA"/>
    <w:rsid w:val="005522AB"/>
    <w:rsid w:val="005544B7"/>
    <w:rsid w:val="00557083"/>
    <w:rsid w:val="00560AFF"/>
    <w:rsid w:val="0056246D"/>
    <w:rsid w:val="00573D02"/>
    <w:rsid w:val="005850AA"/>
    <w:rsid w:val="00591285"/>
    <w:rsid w:val="0059787F"/>
    <w:rsid w:val="005A0848"/>
    <w:rsid w:val="005A21E2"/>
    <w:rsid w:val="005C0A49"/>
    <w:rsid w:val="005C3375"/>
    <w:rsid w:val="005C37E8"/>
    <w:rsid w:val="005D4D2A"/>
    <w:rsid w:val="005D6E7D"/>
    <w:rsid w:val="005E049F"/>
    <w:rsid w:val="005E16C8"/>
    <w:rsid w:val="00600C42"/>
    <w:rsid w:val="00600D26"/>
    <w:rsid w:val="006156D8"/>
    <w:rsid w:val="0061772A"/>
    <w:rsid w:val="00630DB4"/>
    <w:rsid w:val="00633473"/>
    <w:rsid w:val="0063699D"/>
    <w:rsid w:val="00642518"/>
    <w:rsid w:val="00643880"/>
    <w:rsid w:val="00644FA6"/>
    <w:rsid w:val="00655F50"/>
    <w:rsid w:val="00671A4C"/>
    <w:rsid w:val="00684C41"/>
    <w:rsid w:val="00695A7A"/>
    <w:rsid w:val="006B1AD5"/>
    <w:rsid w:val="006B619F"/>
    <w:rsid w:val="006C2F59"/>
    <w:rsid w:val="006D4E5A"/>
    <w:rsid w:val="006D6D26"/>
    <w:rsid w:val="006E59AF"/>
    <w:rsid w:val="006E6D2D"/>
    <w:rsid w:val="006F0BE0"/>
    <w:rsid w:val="006F3C22"/>
    <w:rsid w:val="00705863"/>
    <w:rsid w:val="007118C3"/>
    <w:rsid w:val="00713D06"/>
    <w:rsid w:val="007437E3"/>
    <w:rsid w:val="00760532"/>
    <w:rsid w:val="0077425F"/>
    <w:rsid w:val="00781CCC"/>
    <w:rsid w:val="0079016C"/>
    <w:rsid w:val="007902E9"/>
    <w:rsid w:val="00790774"/>
    <w:rsid w:val="00790E00"/>
    <w:rsid w:val="00792A4D"/>
    <w:rsid w:val="00797150"/>
    <w:rsid w:val="007A56DA"/>
    <w:rsid w:val="007D10CC"/>
    <w:rsid w:val="007D1E9D"/>
    <w:rsid w:val="007E185D"/>
    <w:rsid w:val="007F01ED"/>
    <w:rsid w:val="007F0546"/>
    <w:rsid w:val="007F12EF"/>
    <w:rsid w:val="007F404E"/>
    <w:rsid w:val="007F70DF"/>
    <w:rsid w:val="00811A7C"/>
    <w:rsid w:val="0081469E"/>
    <w:rsid w:val="0081673B"/>
    <w:rsid w:val="00821938"/>
    <w:rsid w:val="00822B6D"/>
    <w:rsid w:val="00824E57"/>
    <w:rsid w:val="008309C0"/>
    <w:rsid w:val="00854832"/>
    <w:rsid w:val="00862CD7"/>
    <w:rsid w:val="0086529F"/>
    <w:rsid w:val="0086765F"/>
    <w:rsid w:val="008726E2"/>
    <w:rsid w:val="00875D61"/>
    <w:rsid w:val="00895B53"/>
    <w:rsid w:val="00897BA4"/>
    <w:rsid w:val="008B2737"/>
    <w:rsid w:val="008C00A4"/>
    <w:rsid w:val="008E160F"/>
    <w:rsid w:val="008F0482"/>
    <w:rsid w:val="008F058C"/>
    <w:rsid w:val="008F4F3A"/>
    <w:rsid w:val="008F70BB"/>
    <w:rsid w:val="00902C22"/>
    <w:rsid w:val="00920C7C"/>
    <w:rsid w:val="00920D50"/>
    <w:rsid w:val="00936DE2"/>
    <w:rsid w:val="00947AA3"/>
    <w:rsid w:val="009634BD"/>
    <w:rsid w:val="00971DE1"/>
    <w:rsid w:val="00974FAB"/>
    <w:rsid w:val="00982D02"/>
    <w:rsid w:val="00984FE9"/>
    <w:rsid w:val="00991F21"/>
    <w:rsid w:val="009B4B6F"/>
    <w:rsid w:val="009B5F04"/>
    <w:rsid w:val="009B5FC7"/>
    <w:rsid w:val="009C08EB"/>
    <w:rsid w:val="009D0185"/>
    <w:rsid w:val="009D2EA1"/>
    <w:rsid w:val="009D3317"/>
    <w:rsid w:val="009D3A9A"/>
    <w:rsid w:val="009E4B49"/>
    <w:rsid w:val="009E5BEE"/>
    <w:rsid w:val="009F5DCB"/>
    <w:rsid w:val="00A026D7"/>
    <w:rsid w:val="00A03325"/>
    <w:rsid w:val="00A06FF6"/>
    <w:rsid w:val="00A13862"/>
    <w:rsid w:val="00A2227A"/>
    <w:rsid w:val="00A24190"/>
    <w:rsid w:val="00A308B0"/>
    <w:rsid w:val="00A32DA4"/>
    <w:rsid w:val="00A35F03"/>
    <w:rsid w:val="00A36DC1"/>
    <w:rsid w:val="00A37035"/>
    <w:rsid w:val="00A412C8"/>
    <w:rsid w:val="00A508A8"/>
    <w:rsid w:val="00A548D3"/>
    <w:rsid w:val="00A65FCD"/>
    <w:rsid w:val="00A72140"/>
    <w:rsid w:val="00A73E70"/>
    <w:rsid w:val="00A9074B"/>
    <w:rsid w:val="00A94289"/>
    <w:rsid w:val="00AA14CB"/>
    <w:rsid w:val="00AB1E0A"/>
    <w:rsid w:val="00AC4A4D"/>
    <w:rsid w:val="00AC58EC"/>
    <w:rsid w:val="00AE0C79"/>
    <w:rsid w:val="00AF5EE8"/>
    <w:rsid w:val="00AF6353"/>
    <w:rsid w:val="00B01CE7"/>
    <w:rsid w:val="00B03608"/>
    <w:rsid w:val="00B0503C"/>
    <w:rsid w:val="00B202C8"/>
    <w:rsid w:val="00B31244"/>
    <w:rsid w:val="00B33952"/>
    <w:rsid w:val="00B34040"/>
    <w:rsid w:val="00B35E0E"/>
    <w:rsid w:val="00B47D4C"/>
    <w:rsid w:val="00B53A69"/>
    <w:rsid w:val="00B602C9"/>
    <w:rsid w:val="00B64D93"/>
    <w:rsid w:val="00B72739"/>
    <w:rsid w:val="00B820CC"/>
    <w:rsid w:val="00B853E6"/>
    <w:rsid w:val="00B859F0"/>
    <w:rsid w:val="00B97E4E"/>
    <w:rsid w:val="00BA3145"/>
    <w:rsid w:val="00BA6D58"/>
    <w:rsid w:val="00BB22D2"/>
    <w:rsid w:val="00BC56C6"/>
    <w:rsid w:val="00BD5EBA"/>
    <w:rsid w:val="00BE2C27"/>
    <w:rsid w:val="00BE30A0"/>
    <w:rsid w:val="00BE7AD5"/>
    <w:rsid w:val="00BF2FE6"/>
    <w:rsid w:val="00BF4C29"/>
    <w:rsid w:val="00C0395E"/>
    <w:rsid w:val="00C15EC4"/>
    <w:rsid w:val="00C227E1"/>
    <w:rsid w:val="00C25E81"/>
    <w:rsid w:val="00C31D79"/>
    <w:rsid w:val="00C32C32"/>
    <w:rsid w:val="00C34733"/>
    <w:rsid w:val="00C42FEA"/>
    <w:rsid w:val="00C50206"/>
    <w:rsid w:val="00C56D84"/>
    <w:rsid w:val="00C65094"/>
    <w:rsid w:val="00C82039"/>
    <w:rsid w:val="00C9097A"/>
    <w:rsid w:val="00C928E6"/>
    <w:rsid w:val="00C93D90"/>
    <w:rsid w:val="00CA3550"/>
    <w:rsid w:val="00CB559E"/>
    <w:rsid w:val="00CC0DCC"/>
    <w:rsid w:val="00CC34A6"/>
    <w:rsid w:val="00CC5459"/>
    <w:rsid w:val="00CC75D1"/>
    <w:rsid w:val="00CD5339"/>
    <w:rsid w:val="00CE36DA"/>
    <w:rsid w:val="00D01432"/>
    <w:rsid w:val="00D04A3E"/>
    <w:rsid w:val="00D068DD"/>
    <w:rsid w:val="00D20280"/>
    <w:rsid w:val="00D2191F"/>
    <w:rsid w:val="00D3175B"/>
    <w:rsid w:val="00D34F16"/>
    <w:rsid w:val="00D353D6"/>
    <w:rsid w:val="00D35E42"/>
    <w:rsid w:val="00D438A9"/>
    <w:rsid w:val="00D57F6C"/>
    <w:rsid w:val="00D61163"/>
    <w:rsid w:val="00D73ED2"/>
    <w:rsid w:val="00D749E0"/>
    <w:rsid w:val="00D750DF"/>
    <w:rsid w:val="00D80F28"/>
    <w:rsid w:val="00D82FE2"/>
    <w:rsid w:val="00DA047C"/>
    <w:rsid w:val="00DA724B"/>
    <w:rsid w:val="00DB1C00"/>
    <w:rsid w:val="00DB1E96"/>
    <w:rsid w:val="00DB60BA"/>
    <w:rsid w:val="00DD3564"/>
    <w:rsid w:val="00DD6C89"/>
    <w:rsid w:val="00DF0E03"/>
    <w:rsid w:val="00E01716"/>
    <w:rsid w:val="00E16D60"/>
    <w:rsid w:val="00E5208E"/>
    <w:rsid w:val="00E6120C"/>
    <w:rsid w:val="00E61371"/>
    <w:rsid w:val="00E70A6D"/>
    <w:rsid w:val="00E7110C"/>
    <w:rsid w:val="00E71778"/>
    <w:rsid w:val="00E80744"/>
    <w:rsid w:val="00E8356A"/>
    <w:rsid w:val="00E961C5"/>
    <w:rsid w:val="00EA0538"/>
    <w:rsid w:val="00EB20C2"/>
    <w:rsid w:val="00EC0334"/>
    <w:rsid w:val="00EC1877"/>
    <w:rsid w:val="00EC64F5"/>
    <w:rsid w:val="00EC674A"/>
    <w:rsid w:val="00EC7186"/>
    <w:rsid w:val="00ED2D4A"/>
    <w:rsid w:val="00EE729E"/>
    <w:rsid w:val="00EF4F3B"/>
    <w:rsid w:val="00F01E10"/>
    <w:rsid w:val="00F108CB"/>
    <w:rsid w:val="00F26304"/>
    <w:rsid w:val="00F35763"/>
    <w:rsid w:val="00F37A28"/>
    <w:rsid w:val="00F40926"/>
    <w:rsid w:val="00F40DB7"/>
    <w:rsid w:val="00F44901"/>
    <w:rsid w:val="00F45E5E"/>
    <w:rsid w:val="00F530D0"/>
    <w:rsid w:val="00F56D56"/>
    <w:rsid w:val="00F65396"/>
    <w:rsid w:val="00F661B1"/>
    <w:rsid w:val="00F7418A"/>
    <w:rsid w:val="00F82F92"/>
    <w:rsid w:val="00F86136"/>
    <w:rsid w:val="00F9625A"/>
    <w:rsid w:val="00FA10F6"/>
    <w:rsid w:val="00FA342D"/>
    <w:rsid w:val="00FA5021"/>
    <w:rsid w:val="00FA54B3"/>
    <w:rsid w:val="00FB17A1"/>
    <w:rsid w:val="00FD4501"/>
    <w:rsid w:val="00FD49E7"/>
    <w:rsid w:val="00FE601D"/>
    <w:rsid w:val="00FF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9DF7C"/>
  <w15:docId w15:val="{EF3246F4-E3D1-40C3-95CB-EC1F68B1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DC1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052BF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1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1B1"/>
    <w:rPr>
      <w:rFonts w:ascii="Segoe UI" w:eastAsia="Times New Roman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EA05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0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ovett</dc:creator>
  <cp:lastModifiedBy>Kevin Bell</cp:lastModifiedBy>
  <cp:revision>2</cp:revision>
  <dcterms:created xsi:type="dcterms:W3CDTF">2020-02-27T21:05:00Z</dcterms:created>
  <dcterms:modified xsi:type="dcterms:W3CDTF">2020-02-27T21:05:00Z</dcterms:modified>
</cp:coreProperties>
</file>